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W w:w="10627" w:type="dxa"/>
        <w:jc w:val="center"/>
        <w:tblLook w:val="04A0" w:firstRow="1" w:lastRow="0" w:firstColumn="1" w:lastColumn="0" w:noHBand="0" w:noVBand="1"/>
      </w:tblPr>
      <w:tblGrid>
        <w:gridCol w:w="8436"/>
        <w:gridCol w:w="2191"/>
      </w:tblGrid>
      <w:tr w:rsidR="005A5758" w:rsidRPr="0017746B" w14:paraId="3428FF9F" w14:textId="77777777" w:rsidTr="00F20F34">
        <w:trPr>
          <w:jc w:val="center"/>
        </w:trPr>
        <w:tc>
          <w:tcPr>
            <w:tcW w:w="8075" w:type="dxa"/>
          </w:tcPr>
          <w:p w14:paraId="1DB439F4" w14:textId="51BD11A1" w:rsidR="005A5758" w:rsidRPr="0017746B" w:rsidRDefault="005A5758" w:rsidP="0017746B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7746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İŞ AKIŞ ADIMLARI</w:t>
            </w:r>
            <w:r w:rsidR="008A2EE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</w:p>
        </w:tc>
        <w:tc>
          <w:tcPr>
            <w:tcW w:w="2552" w:type="dxa"/>
          </w:tcPr>
          <w:p w14:paraId="261FFC91" w14:textId="77777777" w:rsidR="005A5758" w:rsidRPr="0017746B" w:rsidRDefault="005A5758" w:rsidP="0017746B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7746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ORUMLU</w:t>
            </w:r>
          </w:p>
        </w:tc>
      </w:tr>
      <w:tr w:rsidR="005A5758" w:rsidRPr="0017746B" w14:paraId="3C7A0E59" w14:textId="77777777" w:rsidTr="009955EB">
        <w:trPr>
          <w:trHeight w:val="12209"/>
          <w:jc w:val="center"/>
        </w:trPr>
        <w:tc>
          <w:tcPr>
            <w:tcW w:w="8075" w:type="dxa"/>
          </w:tcPr>
          <w:p w14:paraId="1FEFA911" w14:textId="10408956" w:rsidR="005A5758" w:rsidRPr="0017746B" w:rsidRDefault="005A5758" w:rsidP="00B733F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2D8B4F37" w14:textId="680949A7" w:rsidR="005A5758" w:rsidRPr="0017746B" w:rsidRDefault="008A2EEB" w:rsidP="00B733F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bookmarkStart w:id="0" w:name="_GoBack"/>
            <w:r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  <w:lang w:eastAsia="tr-TR"/>
              </w:rPr>
              <w:drawing>
                <wp:inline distT="0" distB="0" distL="0" distR="0" wp14:anchorId="37A85725" wp14:editId="25AE7E7F">
                  <wp:extent cx="5210175" cy="7206615"/>
                  <wp:effectExtent l="0" t="0" r="9525" b="0"/>
                  <wp:docPr id="1687597544" name="Diyagram 18"/>
                  <wp:cNvGraphicFramePr/>
                  <a:graphic xmlns:a="http://schemas.openxmlformats.org/drawingml/2006/main">
                    <a:graphicData uri="http://schemas.openxmlformats.org/drawingml/2006/diagram">
                      <dgm:relIds xmlns:dgm="http://schemas.openxmlformats.org/drawingml/2006/diagram" xmlns:r="http://schemas.openxmlformats.org/officeDocument/2006/relationships" r:dm="rId8" r:lo="rId9" r:qs="rId10" r:cs="rId11"/>
                    </a:graphicData>
                  </a:graphic>
                </wp:inline>
              </w:drawing>
            </w:r>
            <w:bookmarkEnd w:id="0"/>
          </w:p>
          <w:p w14:paraId="1576C785" w14:textId="05D7B5AF" w:rsidR="005A5758" w:rsidRPr="0017746B" w:rsidRDefault="005A5758" w:rsidP="00B22996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552" w:type="dxa"/>
            <w:vAlign w:val="center"/>
          </w:tcPr>
          <w:p w14:paraId="34F2920D" w14:textId="77777777" w:rsidR="00685ADF" w:rsidRDefault="00685ADF" w:rsidP="00685ADF">
            <w:pPr>
              <w:pStyle w:val="ListeParagraf"/>
              <w:numPr>
                <w:ilvl w:val="0"/>
                <w:numId w:val="2"/>
              </w:numPr>
              <w:spacing w:after="160" w:line="259" w:lineRule="auto"/>
              <w:ind w:left="173" w:hanging="142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D52C75">
              <w:rPr>
                <w:rFonts w:ascii="Times New Roman" w:hAnsi="Times New Roman" w:cs="Times New Roman"/>
                <w:color w:val="000000" w:themeColor="text1"/>
                <w:szCs w:val="20"/>
              </w:rPr>
              <w:t>Koordinatör</w:t>
            </w:r>
          </w:p>
          <w:p w14:paraId="58D9DB81" w14:textId="77777777" w:rsidR="00685ADF" w:rsidRPr="00D52C75" w:rsidRDefault="00685ADF" w:rsidP="00685ADF">
            <w:pPr>
              <w:pStyle w:val="ListeParagraf"/>
              <w:ind w:left="173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  <w:p w14:paraId="38C6DB73" w14:textId="77777777" w:rsidR="00685ADF" w:rsidRDefault="00685ADF" w:rsidP="00685ADF">
            <w:pPr>
              <w:pStyle w:val="ListeParagraf"/>
              <w:numPr>
                <w:ilvl w:val="0"/>
                <w:numId w:val="2"/>
              </w:numPr>
              <w:spacing w:after="160" w:line="259" w:lineRule="auto"/>
              <w:ind w:left="173" w:hanging="142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D52C75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Koordinatör </w:t>
            </w:r>
            <w:proofErr w:type="spellStart"/>
            <w:r w:rsidRPr="00D52C75">
              <w:rPr>
                <w:rFonts w:ascii="Times New Roman" w:hAnsi="Times New Roman" w:cs="Times New Roman"/>
                <w:color w:val="000000" w:themeColor="text1"/>
                <w:szCs w:val="20"/>
              </w:rPr>
              <w:t>Yard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Cs w:val="20"/>
              </w:rPr>
              <w:t>.</w:t>
            </w:r>
          </w:p>
          <w:p w14:paraId="3FDDA0B8" w14:textId="77777777" w:rsidR="00685ADF" w:rsidRPr="00D52C75" w:rsidRDefault="00685ADF" w:rsidP="00685ADF">
            <w:pPr>
              <w:pStyle w:val="ListeParagraf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  <w:p w14:paraId="346B99CC" w14:textId="48C1C730" w:rsidR="00685ADF" w:rsidRPr="00D52C75" w:rsidRDefault="008A2EEB" w:rsidP="00685ADF">
            <w:pPr>
              <w:pStyle w:val="ListeParagraf"/>
              <w:numPr>
                <w:ilvl w:val="0"/>
                <w:numId w:val="2"/>
              </w:numPr>
              <w:spacing w:after="160" w:line="259" w:lineRule="auto"/>
              <w:ind w:left="173" w:hanging="142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Cs w:val="20"/>
              </w:rPr>
              <w:t>Sürdürülebilirlik Koordinasyon Kurulu</w:t>
            </w:r>
          </w:p>
          <w:p w14:paraId="0D34C519" w14:textId="44AED9C7" w:rsidR="005A5758" w:rsidRPr="006909FE" w:rsidRDefault="005A5758" w:rsidP="003D26D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31854400" w14:textId="77777777" w:rsidR="00FC2B01" w:rsidRPr="00216C51" w:rsidRDefault="00FC2B01" w:rsidP="00FC2B01">
      <w:pPr>
        <w:tabs>
          <w:tab w:val="left" w:pos="1005"/>
        </w:tabs>
        <w:rPr>
          <w:rStyle w:val="KitapBal"/>
        </w:rPr>
      </w:pPr>
    </w:p>
    <w:sectPr w:rsidR="00FC2B01" w:rsidRPr="00216C51">
      <w:headerReference w:type="default" r:id="rId13"/>
      <w:footerReference w:type="default" r:id="rId14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1F048B3" w14:textId="77777777" w:rsidR="003562E5" w:rsidRDefault="003562E5" w:rsidP="00762A69">
      <w:pPr>
        <w:spacing w:after="0" w:line="240" w:lineRule="auto"/>
      </w:pPr>
      <w:r>
        <w:separator/>
      </w:r>
    </w:p>
  </w:endnote>
  <w:endnote w:type="continuationSeparator" w:id="0">
    <w:p w14:paraId="0B8081E6" w14:textId="77777777" w:rsidR="003562E5" w:rsidRDefault="003562E5" w:rsidP="00762A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A2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474B4D8" w14:textId="77777777" w:rsidR="003800A8" w:rsidRPr="000424A8" w:rsidRDefault="003800A8" w:rsidP="003800A8">
    <w:pPr>
      <w:tabs>
        <w:tab w:val="center" w:pos="4536"/>
      </w:tabs>
      <w:spacing w:after="0" w:line="240" w:lineRule="auto"/>
      <w:jc w:val="both"/>
      <w:rPr>
        <w:rFonts w:ascii="Times New Roman" w:eastAsia="Calibri" w:hAnsi="Times New Roman" w:cs="Times New Roman"/>
        <w:i/>
        <w:color w:val="808080"/>
        <w:sz w:val="20"/>
        <w:szCs w:val="20"/>
        <w:lang w:eastAsia="tr-TR"/>
      </w:rPr>
    </w:pPr>
    <w:r w:rsidRPr="000424A8">
      <w:rPr>
        <w:rFonts w:ascii="Times New Roman" w:eastAsia="Calibri" w:hAnsi="Times New Roman" w:cs="Times New Roman"/>
        <w:i/>
        <w:color w:val="808080"/>
        <w:sz w:val="20"/>
        <w:szCs w:val="20"/>
        <w:lang w:eastAsia="tr-TR"/>
      </w:rPr>
      <w:t>*</w:t>
    </w:r>
    <w:r w:rsidRPr="000424A8">
      <w:rPr>
        <w:rFonts w:ascii="Times New Roman" w:eastAsia="Times New Roman" w:hAnsi="Times New Roman" w:cs="Times New Roman"/>
        <w:color w:val="000000"/>
        <w:sz w:val="20"/>
        <w:szCs w:val="20"/>
        <w:lang w:eastAsia="tr-TR"/>
      </w:rPr>
      <w:t xml:space="preserve"> </w:t>
    </w:r>
    <w:r w:rsidRPr="000424A8">
      <w:rPr>
        <w:rFonts w:ascii="Times New Roman" w:eastAsia="Calibri" w:hAnsi="Times New Roman" w:cs="Times New Roman"/>
        <w:i/>
        <w:color w:val="808080"/>
        <w:sz w:val="20"/>
        <w:szCs w:val="20"/>
        <w:lang w:eastAsia="tr-TR"/>
      </w:rPr>
      <w:t>Tokat Gaziosmanpaşa Üniversitesi ilgili yönetmelik ve yönergeler gereğince hazırlanmıştır.</w:t>
    </w:r>
  </w:p>
  <w:p w14:paraId="7C4A92B7" w14:textId="77777777" w:rsidR="003800A8" w:rsidRPr="003F1639" w:rsidRDefault="003800A8" w:rsidP="003800A8">
    <w:pPr>
      <w:tabs>
        <w:tab w:val="center" w:pos="4536"/>
      </w:tabs>
      <w:spacing w:after="0" w:line="240" w:lineRule="auto"/>
      <w:jc w:val="both"/>
      <w:rPr>
        <w:rFonts w:ascii="Calibri" w:eastAsia="Calibri" w:hAnsi="Calibri" w:cs="Times New Roman"/>
        <w:color w:val="FF0000"/>
        <w:sz w:val="24"/>
        <w:szCs w:val="20"/>
        <w:lang w:eastAsia="tr-TR"/>
      </w:rPr>
    </w:pPr>
    <w:r w:rsidRPr="000424A8">
      <w:rPr>
        <w:rFonts w:ascii="Times New Roman" w:eastAsia="Calibri" w:hAnsi="Times New Roman" w:cs="Times New Roman"/>
        <w:i/>
        <w:color w:val="FF0000"/>
        <w:sz w:val="18"/>
        <w:szCs w:val="16"/>
        <w:lang w:eastAsia="tr-TR"/>
      </w:rPr>
      <w:t xml:space="preserve">Bu dokümanın basılı hali kontrolsüz doküman kabul edilmektedir. Lütfen web sitesinden en son versiyonuna ulaşınız. </w:t>
    </w:r>
    <w:r w:rsidRPr="000424A8">
      <w:rPr>
        <w:rFonts w:ascii="Calibri" w:eastAsia="Calibri" w:hAnsi="Calibri" w:cs="Times New Roman"/>
        <w:color w:val="FF0000"/>
        <w:sz w:val="20"/>
        <w:szCs w:val="20"/>
        <w:lang w:eastAsia="tr-TR"/>
      </w:rPr>
      <w:t xml:space="preserve">                         </w:t>
    </w:r>
    <w:r w:rsidRPr="000424A8">
      <w:rPr>
        <w:rFonts w:ascii="Calibri" w:eastAsia="Calibri" w:hAnsi="Calibri" w:cs="Times New Roman"/>
        <w:color w:val="FF0000"/>
        <w:sz w:val="20"/>
        <w:szCs w:val="20"/>
      </w:rPr>
      <w:t xml:space="preserve">            </w:t>
    </w:r>
    <w:r w:rsidRPr="000424A8">
      <w:rPr>
        <w:rFonts w:ascii="Times New Roman" w:eastAsia="Calibri" w:hAnsi="Times New Roman" w:cs="Times New Roman"/>
        <w:i/>
        <w:color w:val="FF0000"/>
        <w:sz w:val="18"/>
        <w:szCs w:val="16"/>
      </w:rPr>
      <w:t xml:space="preserve"> </w:t>
    </w:r>
    <w:r w:rsidRPr="000424A8">
      <w:rPr>
        <w:rFonts w:ascii="Calibri" w:eastAsia="Calibri" w:hAnsi="Calibri" w:cs="Times New Roman"/>
        <w:color w:val="FF0000"/>
        <w:szCs w:val="20"/>
      </w:rPr>
      <w:t xml:space="preserve">                          </w:t>
    </w:r>
  </w:p>
  <w:p w14:paraId="53EB64ED" w14:textId="77777777" w:rsidR="0017746B" w:rsidRDefault="0017746B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E379150" w14:textId="77777777" w:rsidR="003562E5" w:rsidRDefault="003562E5" w:rsidP="00762A69">
      <w:pPr>
        <w:spacing w:after="0" w:line="240" w:lineRule="auto"/>
      </w:pPr>
      <w:r>
        <w:separator/>
      </w:r>
    </w:p>
  </w:footnote>
  <w:footnote w:type="continuationSeparator" w:id="0">
    <w:p w14:paraId="2FF7D9FD" w14:textId="77777777" w:rsidR="003562E5" w:rsidRDefault="003562E5" w:rsidP="00762A6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oKlavuzu"/>
      <w:tblpPr w:leftFromText="141" w:rightFromText="141" w:vertAnchor="page" w:horzAnchor="margin" w:tblpXSpec="center" w:tblpY="571"/>
      <w:tblW w:w="10627" w:type="dxa"/>
      <w:tblLook w:val="04A0" w:firstRow="1" w:lastRow="0" w:firstColumn="1" w:lastColumn="0" w:noHBand="0" w:noVBand="1"/>
    </w:tblPr>
    <w:tblGrid>
      <w:gridCol w:w="1944"/>
      <w:gridCol w:w="5407"/>
      <w:gridCol w:w="1612"/>
      <w:gridCol w:w="1664"/>
    </w:tblGrid>
    <w:tr w:rsidR="00762A69" w:rsidRPr="002212E8" w14:paraId="3217481C" w14:textId="77777777" w:rsidTr="00F20F34">
      <w:trPr>
        <w:trHeight w:val="294"/>
      </w:trPr>
      <w:tc>
        <w:tcPr>
          <w:tcW w:w="1944" w:type="dxa"/>
          <w:vMerge w:val="restart"/>
          <w:vAlign w:val="center"/>
        </w:tcPr>
        <w:p w14:paraId="04CC5293" w14:textId="77777777" w:rsidR="00762A69" w:rsidRPr="002212E8" w:rsidRDefault="00762A69" w:rsidP="00081683">
          <w:pPr>
            <w:tabs>
              <w:tab w:val="center" w:pos="4536"/>
              <w:tab w:val="right" w:pos="9072"/>
            </w:tabs>
            <w:spacing w:before="60"/>
            <w:jc w:val="center"/>
            <w:rPr>
              <w:rFonts w:ascii="Century Gothic" w:eastAsia="Century Gothic" w:hAnsi="Century Gothic"/>
            </w:rPr>
          </w:pPr>
          <w:r>
            <w:rPr>
              <w:rFonts w:ascii="Century Gothic" w:eastAsia="Century Gothic" w:hAnsi="Century Gothic"/>
              <w:noProof/>
              <w:lang w:eastAsia="tr-TR"/>
            </w:rPr>
            <w:drawing>
              <wp:inline distT="0" distB="0" distL="0" distR="0" wp14:anchorId="43A2D8BE" wp14:editId="5961DA99">
                <wp:extent cx="952500" cy="944242"/>
                <wp:effectExtent l="0" t="0" r="0" b="8890"/>
                <wp:docPr id="186" name="Resim 18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DaireKullanımTR.pn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78070" cy="96959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407" w:type="dxa"/>
          <w:vMerge w:val="restart"/>
        </w:tcPr>
        <w:p w14:paraId="2D889729" w14:textId="77777777" w:rsidR="00762A69" w:rsidRDefault="00762A69" w:rsidP="00081683">
          <w:pPr>
            <w:jc w:val="center"/>
            <w:rPr>
              <w:rFonts w:ascii="Times New Roman" w:eastAsia="Century Gothic" w:hAnsi="Times New Roman"/>
              <w:b/>
              <w:sz w:val="24"/>
              <w:szCs w:val="28"/>
            </w:rPr>
          </w:pPr>
        </w:p>
        <w:p w14:paraId="6C1BDDDA" w14:textId="77777777" w:rsidR="00762A69" w:rsidRPr="0056648D" w:rsidRDefault="00762A69" w:rsidP="00081683">
          <w:pPr>
            <w:jc w:val="center"/>
            <w:rPr>
              <w:rFonts w:ascii="Times New Roman" w:eastAsia="Century Gothic" w:hAnsi="Times New Roman"/>
              <w:b/>
              <w:sz w:val="24"/>
              <w:szCs w:val="28"/>
            </w:rPr>
          </w:pPr>
          <w:r w:rsidRPr="0056648D">
            <w:rPr>
              <w:rFonts w:ascii="Times New Roman" w:eastAsia="Century Gothic" w:hAnsi="Times New Roman"/>
              <w:b/>
              <w:sz w:val="24"/>
              <w:szCs w:val="28"/>
            </w:rPr>
            <w:t>T.C.</w:t>
          </w:r>
        </w:p>
        <w:p w14:paraId="041AEBDC" w14:textId="77777777" w:rsidR="00762A69" w:rsidRPr="0056648D" w:rsidRDefault="00762A69" w:rsidP="00081683">
          <w:pPr>
            <w:jc w:val="center"/>
            <w:rPr>
              <w:rFonts w:ascii="Times New Roman" w:eastAsia="Century Gothic" w:hAnsi="Times New Roman"/>
              <w:b/>
              <w:sz w:val="24"/>
              <w:szCs w:val="28"/>
            </w:rPr>
          </w:pPr>
          <w:r w:rsidRPr="0056648D">
            <w:rPr>
              <w:rFonts w:ascii="Times New Roman" w:eastAsia="Century Gothic" w:hAnsi="Times New Roman"/>
              <w:b/>
              <w:sz w:val="24"/>
              <w:szCs w:val="28"/>
            </w:rPr>
            <w:t>TOKAT GAZİOSMANPAŞA ÜNİVERSİTESİ</w:t>
          </w:r>
        </w:p>
        <w:p w14:paraId="750F149B" w14:textId="4687373C" w:rsidR="003D26DC" w:rsidRDefault="002A7113" w:rsidP="00F20F34">
          <w:pPr>
            <w:jc w:val="center"/>
            <w:rPr>
              <w:rFonts w:ascii="Times New Roman" w:eastAsia="Century Gothic" w:hAnsi="Times New Roman"/>
              <w:b/>
              <w:sz w:val="24"/>
              <w:szCs w:val="28"/>
            </w:rPr>
          </w:pPr>
          <w:r>
            <w:rPr>
              <w:rFonts w:ascii="Times New Roman" w:eastAsia="Century Gothic" w:hAnsi="Times New Roman"/>
              <w:b/>
              <w:sz w:val="24"/>
              <w:szCs w:val="28"/>
            </w:rPr>
            <w:t xml:space="preserve">Kampüs Sürdürülebilirlik </w:t>
          </w:r>
          <w:r w:rsidR="003D26DC">
            <w:rPr>
              <w:rFonts w:ascii="Times New Roman" w:eastAsia="Century Gothic" w:hAnsi="Times New Roman"/>
              <w:b/>
              <w:sz w:val="24"/>
              <w:szCs w:val="28"/>
            </w:rPr>
            <w:t>Koordinatörlüğü</w:t>
          </w:r>
          <w:r w:rsidR="00F20F34">
            <w:rPr>
              <w:rFonts w:ascii="Times New Roman" w:eastAsia="Century Gothic" w:hAnsi="Times New Roman"/>
              <w:b/>
              <w:sz w:val="24"/>
              <w:szCs w:val="28"/>
            </w:rPr>
            <w:t xml:space="preserve"> </w:t>
          </w:r>
        </w:p>
        <w:p w14:paraId="17D70D8C" w14:textId="01E5C0F2" w:rsidR="00762A69" w:rsidRPr="00136CA1" w:rsidRDefault="00307436" w:rsidP="00F20F34">
          <w:pPr>
            <w:jc w:val="center"/>
            <w:rPr>
              <w:rFonts w:ascii="Times New Roman" w:eastAsia="Century Gothic" w:hAnsi="Times New Roman" w:cs="Times New Roman"/>
              <w:b/>
              <w:bCs/>
              <w:sz w:val="24"/>
              <w:szCs w:val="28"/>
            </w:rPr>
          </w:pPr>
          <w:r w:rsidRPr="00136CA1">
            <w:rPr>
              <w:rFonts w:ascii="Times New Roman" w:hAnsi="Times New Roman" w:cs="Times New Roman"/>
              <w:b/>
              <w:bCs/>
              <w:sz w:val="24"/>
              <w:szCs w:val="24"/>
            </w:rPr>
            <w:t xml:space="preserve">Sürdürülebilirliğe İlişkin Uygulamaların Takibi ve İzlenmesi Süreci </w:t>
          </w:r>
          <w:r w:rsidR="00F20F34" w:rsidRPr="00136CA1">
            <w:rPr>
              <w:rFonts w:ascii="Times New Roman" w:eastAsia="Century Gothic" w:hAnsi="Times New Roman" w:cs="Times New Roman"/>
              <w:b/>
              <w:bCs/>
              <w:sz w:val="24"/>
              <w:szCs w:val="28"/>
            </w:rPr>
            <w:t>İş Akışı</w:t>
          </w:r>
        </w:p>
      </w:tc>
      <w:tc>
        <w:tcPr>
          <w:tcW w:w="1612" w:type="dxa"/>
        </w:tcPr>
        <w:p w14:paraId="302F774C" w14:textId="77777777" w:rsidR="00762A69" w:rsidRPr="002D40E2" w:rsidRDefault="00762A69" w:rsidP="00081683">
          <w:pPr>
            <w:tabs>
              <w:tab w:val="center" w:pos="4536"/>
              <w:tab w:val="right" w:pos="9072"/>
            </w:tabs>
            <w:rPr>
              <w:rFonts w:ascii="Times New Roman" w:eastAsia="Century Gothic" w:hAnsi="Times New Roman"/>
              <w:sz w:val="20"/>
              <w:szCs w:val="20"/>
            </w:rPr>
          </w:pPr>
          <w:r w:rsidRPr="002D40E2">
            <w:rPr>
              <w:rFonts w:ascii="Times New Roman" w:eastAsia="Century Gothic" w:hAnsi="Times New Roman"/>
              <w:sz w:val="20"/>
              <w:szCs w:val="20"/>
            </w:rPr>
            <w:t>Doküman No</w:t>
          </w:r>
        </w:p>
      </w:tc>
      <w:tc>
        <w:tcPr>
          <w:tcW w:w="1664" w:type="dxa"/>
        </w:tcPr>
        <w:p w14:paraId="2800645F" w14:textId="4BD48070" w:rsidR="00762A69" w:rsidRPr="002D40E2" w:rsidRDefault="009955EB" w:rsidP="00081683">
          <w:pPr>
            <w:tabs>
              <w:tab w:val="center" w:pos="4536"/>
              <w:tab w:val="right" w:pos="9072"/>
            </w:tabs>
            <w:rPr>
              <w:rFonts w:ascii="Times New Roman" w:eastAsia="Century Gothic" w:hAnsi="Times New Roman"/>
              <w:sz w:val="20"/>
              <w:szCs w:val="20"/>
            </w:rPr>
          </w:pPr>
          <w:proofErr w:type="gramStart"/>
          <w:r w:rsidRPr="009955EB">
            <w:rPr>
              <w:rFonts w:ascii="Times New Roman" w:eastAsia="Century Gothic" w:hAnsi="Times New Roman"/>
              <w:sz w:val="20"/>
              <w:szCs w:val="20"/>
            </w:rPr>
            <w:t>TOGÜ.İŞA</w:t>
          </w:r>
          <w:proofErr w:type="gramEnd"/>
          <w:r w:rsidRPr="009955EB">
            <w:rPr>
              <w:rFonts w:ascii="Times New Roman" w:eastAsia="Century Gothic" w:hAnsi="Times New Roman"/>
              <w:sz w:val="20"/>
              <w:szCs w:val="20"/>
            </w:rPr>
            <w:t>.387</w:t>
          </w:r>
        </w:p>
      </w:tc>
    </w:tr>
    <w:tr w:rsidR="00762A69" w:rsidRPr="002212E8" w14:paraId="53C21215" w14:textId="77777777" w:rsidTr="00F20F34">
      <w:trPr>
        <w:trHeight w:val="294"/>
      </w:trPr>
      <w:tc>
        <w:tcPr>
          <w:tcW w:w="1944" w:type="dxa"/>
          <w:vMerge/>
        </w:tcPr>
        <w:p w14:paraId="42362B78" w14:textId="77777777" w:rsidR="00762A69" w:rsidRPr="002212E8" w:rsidRDefault="00762A69" w:rsidP="00081683">
          <w:pPr>
            <w:tabs>
              <w:tab w:val="center" w:pos="4536"/>
              <w:tab w:val="right" w:pos="9072"/>
            </w:tabs>
            <w:rPr>
              <w:rFonts w:ascii="Century Gothic" w:eastAsia="Century Gothic" w:hAnsi="Century Gothic"/>
            </w:rPr>
          </w:pPr>
        </w:p>
      </w:tc>
      <w:tc>
        <w:tcPr>
          <w:tcW w:w="5407" w:type="dxa"/>
          <w:vMerge/>
        </w:tcPr>
        <w:p w14:paraId="332E7782" w14:textId="77777777" w:rsidR="00762A69" w:rsidRPr="002212E8" w:rsidRDefault="00762A69" w:rsidP="00081683">
          <w:pPr>
            <w:tabs>
              <w:tab w:val="center" w:pos="4536"/>
              <w:tab w:val="right" w:pos="9072"/>
            </w:tabs>
            <w:rPr>
              <w:rFonts w:ascii="Century Gothic" w:eastAsia="Century Gothic" w:hAnsi="Century Gothic"/>
            </w:rPr>
          </w:pPr>
        </w:p>
      </w:tc>
      <w:tc>
        <w:tcPr>
          <w:tcW w:w="1612" w:type="dxa"/>
        </w:tcPr>
        <w:p w14:paraId="18AB72B2" w14:textId="77777777" w:rsidR="00762A69" w:rsidRPr="002D40E2" w:rsidRDefault="00762A69" w:rsidP="00081683">
          <w:pPr>
            <w:tabs>
              <w:tab w:val="center" w:pos="4536"/>
              <w:tab w:val="right" w:pos="9072"/>
            </w:tabs>
            <w:rPr>
              <w:rFonts w:ascii="Times New Roman" w:eastAsia="Century Gothic" w:hAnsi="Times New Roman"/>
              <w:sz w:val="20"/>
              <w:szCs w:val="20"/>
            </w:rPr>
          </w:pPr>
          <w:r w:rsidRPr="002D40E2">
            <w:rPr>
              <w:rFonts w:ascii="Times New Roman" w:eastAsia="Century Gothic" w:hAnsi="Times New Roman"/>
              <w:sz w:val="20"/>
              <w:szCs w:val="20"/>
            </w:rPr>
            <w:t>İlk Yayın Tarihi</w:t>
          </w:r>
        </w:p>
      </w:tc>
      <w:tc>
        <w:tcPr>
          <w:tcW w:w="1664" w:type="dxa"/>
        </w:tcPr>
        <w:p w14:paraId="045BE08C" w14:textId="3790CA54" w:rsidR="00762A69" w:rsidRPr="002D40E2" w:rsidRDefault="009955EB" w:rsidP="00081683">
          <w:pPr>
            <w:tabs>
              <w:tab w:val="center" w:pos="4536"/>
              <w:tab w:val="right" w:pos="9072"/>
            </w:tabs>
            <w:rPr>
              <w:rFonts w:ascii="Times New Roman" w:eastAsia="Century Gothic" w:hAnsi="Times New Roman"/>
              <w:sz w:val="20"/>
              <w:szCs w:val="20"/>
            </w:rPr>
          </w:pPr>
          <w:r>
            <w:rPr>
              <w:rFonts w:ascii="Times New Roman" w:eastAsia="Century Gothic" w:hAnsi="Times New Roman"/>
              <w:sz w:val="20"/>
              <w:szCs w:val="20"/>
            </w:rPr>
            <w:t>05.01.2026</w:t>
          </w:r>
        </w:p>
      </w:tc>
    </w:tr>
    <w:tr w:rsidR="00762A69" w:rsidRPr="002212E8" w14:paraId="22F773F2" w14:textId="77777777" w:rsidTr="00F20F34">
      <w:trPr>
        <w:trHeight w:val="309"/>
      </w:trPr>
      <w:tc>
        <w:tcPr>
          <w:tcW w:w="1944" w:type="dxa"/>
          <w:vMerge/>
        </w:tcPr>
        <w:p w14:paraId="573C8472" w14:textId="77777777" w:rsidR="00762A69" w:rsidRPr="002212E8" w:rsidRDefault="00762A69" w:rsidP="00081683">
          <w:pPr>
            <w:tabs>
              <w:tab w:val="center" w:pos="4536"/>
              <w:tab w:val="right" w:pos="9072"/>
            </w:tabs>
            <w:rPr>
              <w:rFonts w:ascii="Century Gothic" w:eastAsia="Century Gothic" w:hAnsi="Century Gothic"/>
            </w:rPr>
          </w:pPr>
        </w:p>
      </w:tc>
      <w:tc>
        <w:tcPr>
          <w:tcW w:w="5407" w:type="dxa"/>
          <w:vMerge/>
        </w:tcPr>
        <w:p w14:paraId="47B1FAEE" w14:textId="77777777" w:rsidR="00762A69" w:rsidRPr="002212E8" w:rsidRDefault="00762A69" w:rsidP="00081683">
          <w:pPr>
            <w:tabs>
              <w:tab w:val="center" w:pos="4536"/>
              <w:tab w:val="right" w:pos="9072"/>
            </w:tabs>
            <w:rPr>
              <w:rFonts w:ascii="Century Gothic" w:eastAsia="Century Gothic" w:hAnsi="Century Gothic"/>
            </w:rPr>
          </w:pPr>
        </w:p>
      </w:tc>
      <w:tc>
        <w:tcPr>
          <w:tcW w:w="1612" w:type="dxa"/>
        </w:tcPr>
        <w:p w14:paraId="11F45D6C" w14:textId="77777777" w:rsidR="00762A69" w:rsidRPr="002D40E2" w:rsidRDefault="00762A69" w:rsidP="00081683">
          <w:pPr>
            <w:tabs>
              <w:tab w:val="center" w:pos="4536"/>
              <w:tab w:val="right" w:pos="9072"/>
            </w:tabs>
            <w:rPr>
              <w:rFonts w:ascii="Times New Roman" w:eastAsia="Century Gothic" w:hAnsi="Times New Roman"/>
              <w:sz w:val="20"/>
              <w:szCs w:val="20"/>
            </w:rPr>
          </w:pPr>
          <w:r>
            <w:rPr>
              <w:rFonts w:ascii="Times New Roman" w:eastAsia="Century Gothic" w:hAnsi="Times New Roman"/>
              <w:sz w:val="20"/>
              <w:szCs w:val="20"/>
            </w:rPr>
            <w:t>Revizyon T</w:t>
          </w:r>
          <w:r w:rsidRPr="002D40E2">
            <w:rPr>
              <w:rFonts w:ascii="Times New Roman" w:eastAsia="Century Gothic" w:hAnsi="Times New Roman"/>
              <w:sz w:val="20"/>
              <w:szCs w:val="20"/>
            </w:rPr>
            <w:t>arihi</w:t>
          </w:r>
        </w:p>
      </w:tc>
      <w:tc>
        <w:tcPr>
          <w:tcW w:w="1664" w:type="dxa"/>
        </w:tcPr>
        <w:p w14:paraId="66B0AD5B" w14:textId="77777777" w:rsidR="00762A69" w:rsidRPr="002D40E2" w:rsidRDefault="00762A69" w:rsidP="00081683">
          <w:pPr>
            <w:tabs>
              <w:tab w:val="center" w:pos="4536"/>
              <w:tab w:val="right" w:pos="9072"/>
            </w:tabs>
            <w:rPr>
              <w:rFonts w:ascii="Times New Roman" w:eastAsia="Century Gothic" w:hAnsi="Times New Roman"/>
              <w:sz w:val="20"/>
              <w:szCs w:val="20"/>
            </w:rPr>
          </w:pPr>
        </w:p>
      </w:tc>
    </w:tr>
    <w:tr w:rsidR="00762A69" w:rsidRPr="002212E8" w14:paraId="0FEE306C" w14:textId="77777777" w:rsidTr="00F20F34">
      <w:trPr>
        <w:trHeight w:val="309"/>
      </w:trPr>
      <w:tc>
        <w:tcPr>
          <w:tcW w:w="1944" w:type="dxa"/>
          <w:vMerge/>
        </w:tcPr>
        <w:p w14:paraId="0A27D65F" w14:textId="77777777" w:rsidR="00762A69" w:rsidRPr="002212E8" w:rsidRDefault="00762A69" w:rsidP="00081683">
          <w:pPr>
            <w:tabs>
              <w:tab w:val="center" w:pos="4536"/>
              <w:tab w:val="right" w:pos="9072"/>
            </w:tabs>
            <w:rPr>
              <w:rFonts w:ascii="Century Gothic" w:eastAsia="Century Gothic" w:hAnsi="Century Gothic"/>
            </w:rPr>
          </w:pPr>
        </w:p>
      </w:tc>
      <w:tc>
        <w:tcPr>
          <w:tcW w:w="5407" w:type="dxa"/>
          <w:vMerge/>
        </w:tcPr>
        <w:p w14:paraId="3557AA9E" w14:textId="77777777" w:rsidR="00762A69" w:rsidRPr="002212E8" w:rsidRDefault="00762A69" w:rsidP="00081683">
          <w:pPr>
            <w:tabs>
              <w:tab w:val="center" w:pos="4536"/>
              <w:tab w:val="right" w:pos="9072"/>
            </w:tabs>
            <w:rPr>
              <w:rFonts w:ascii="Century Gothic" w:eastAsia="Century Gothic" w:hAnsi="Century Gothic"/>
            </w:rPr>
          </w:pPr>
        </w:p>
      </w:tc>
      <w:tc>
        <w:tcPr>
          <w:tcW w:w="1612" w:type="dxa"/>
        </w:tcPr>
        <w:p w14:paraId="7F393A66" w14:textId="77777777" w:rsidR="00762A69" w:rsidRPr="002D40E2" w:rsidRDefault="00762A69" w:rsidP="00081683">
          <w:pPr>
            <w:tabs>
              <w:tab w:val="center" w:pos="4536"/>
              <w:tab w:val="right" w:pos="9072"/>
            </w:tabs>
            <w:rPr>
              <w:rFonts w:ascii="Times New Roman" w:eastAsia="Century Gothic" w:hAnsi="Times New Roman"/>
              <w:sz w:val="20"/>
              <w:szCs w:val="20"/>
            </w:rPr>
          </w:pPr>
          <w:r w:rsidRPr="002D40E2">
            <w:rPr>
              <w:rFonts w:ascii="Times New Roman" w:eastAsia="Century Gothic" w:hAnsi="Times New Roman"/>
              <w:sz w:val="20"/>
              <w:szCs w:val="20"/>
            </w:rPr>
            <w:t>Revizyon No</w:t>
          </w:r>
        </w:p>
      </w:tc>
      <w:tc>
        <w:tcPr>
          <w:tcW w:w="1664" w:type="dxa"/>
        </w:tcPr>
        <w:p w14:paraId="51825470" w14:textId="77777777" w:rsidR="00762A69" w:rsidRPr="002D40E2" w:rsidRDefault="00762A69" w:rsidP="00081683">
          <w:pPr>
            <w:tabs>
              <w:tab w:val="center" w:pos="4536"/>
              <w:tab w:val="right" w:pos="9072"/>
            </w:tabs>
            <w:rPr>
              <w:rFonts w:ascii="Times New Roman" w:eastAsia="Century Gothic" w:hAnsi="Times New Roman"/>
              <w:sz w:val="20"/>
              <w:szCs w:val="20"/>
            </w:rPr>
          </w:pPr>
        </w:p>
      </w:tc>
    </w:tr>
    <w:tr w:rsidR="00762A69" w:rsidRPr="002212E8" w14:paraId="4C9D43B6" w14:textId="77777777" w:rsidTr="00F20F34">
      <w:trPr>
        <w:trHeight w:val="294"/>
      </w:trPr>
      <w:tc>
        <w:tcPr>
          <w:tcW w:w="1944" w:type="dxa"/>
          <w:vMerge/>
        </w:tcPr>
        <w:p w14:paraId="3FC449A5" w14:textId="77777777" w:rsidR="00762A69" w:rsidRPr="002212E8" w:rsidRDefault="00762A69" w:rsidP="00081683">
          <w:pPr>
            <w:tabs>
              <w:tab w:val="center" w:pos="4536"/>
              <w:tab w:val="right" w:pos="9072"/>
            </w:tabs>
            <w:rPr>
              <w:rFonts w:ascii="Century Gothic" w:eastAsia="Century Gothic" w:hAnsi="Century Gothic"/>
            </w:rPr>
          </w:pPr>
        </w:p>
      </w:tc>
      <w:tc>
        <w:tcPr>
          <w:tcW w:w="5407" w:type="dxa"/>
          <w:vMerge/>
        </w:tcPr>
        <w:p w14:paraId="684A116F" w14:textId="77777777" w:rsidR="00762A69" w:rsidRPr="002212E8" w:rsidRDefault="00762A69" w:rsidP="00081683">
          <w:pPr>
            <w:tabs>
              <w:tab w:val="center" w:pos="4536"/>
              <w:tab w:val="right" w:pos="9072"/>
            </w:tabs>
            <w:rPr>
              <w:rFonts w:ascii="Century Gothic" w:eastAsia="Century Gothic" w:hAnsi="Century Gothic"/>
            </w:rPr>
          </w:pPr>
        </w:p>
      </w:tc>
      <w:tc>
        <w:tcPr>
          <w:tcW w:w="1612" w:type="dxa"/>
        </w:tcPr>
        <w:p w14:paraId="7C8BCF00" w14:textId="77777777" w:rsidR="00762A69" w:rsidRPr="002D40E2" w:rsidRDefault="00762A69" w:rsidP="00081683">
          <w:pPr>
            <w:tabs>
              <w:tab w:val="center" w:pos="4536"/>
              <w:tab w:val="right" w:pos="9072"/>
            </w:tabs>
            <w:rPr>
              <w:rFonts w:ascii="Times New Roman" w:eastAsia="Century Gothic" w:hAnsi="Times New Roman"/>
              <w:sz w:val="20"/>
              <w:szCs w:val="20"/>
            </w:rPr>
          </w:pPr>
          <w:r w:rsidRPr="002D40E2">
            <w:rPr>
              <w:rFonts w:ascii="Times New Roman" w:eastAsia="Century Gothic" w:hAnsi="Times New Roman"/>
              <w:sz w:val="20"/>
              <w:szCs w:val="20"/>
            </w:rPr>
            <w:t>Sayfa No</w:t>
          </w:r>
        </w:p>
      </w:tc>
      <w:tc>
        <w:tcPr>
          <w:tcW w:w="1664" w:type="dxa"/>
        </w:tcPr>
        <w:p w14:paraId="1A91209F" w14:textId="20743F47" w:rsidR="00762A69" w:rsidRPr="002D40E2" w:rsidRDefault="0002215D" w:rsidP="00081683">
          <w:pPr>
            <w:tabs>
              <w:tab w:val="center" w:pos="4536"/>
              <w:tab w:val="right" w:pos="9072"/>
            </w:tabs>
            <w:rPr>
              <w:rFonts w:ascii="Times New Roman" w:eastAsia="Century Gothic" w:hAnsi="Times New Roman"/>
              <w:sz w:val="20"/>
              <w:szCs w:val="20"/>
            </w:rPr>
          </w:pPr>
          <w:r>
            <w:rPr>
              <w:rFonts w:ascii="Times New Roman" w:eastAsia="Century Gothic" w:hAnsi="Times New Roman"/>
              <w:sz w:val="20"/>
              <w:szCs w:val="20"/>
            </w:rPr>
            <w:t>1</w:t>
          </w:r>
          <w:r w:rsidR="00F07331">
            <w:rPr>
              <w:rFonts w:ascii="Times New Roman" w:eastAsia="Century Gothic" w:hAnsi="Times New Roman"/>
              <w:sz w:val="20"/>
              <w:szCs w:val="20"/>
            </w:rPr>
            <w:t>/1</w:t>
          </w:r>
        </w:p>
      </w:tc>
    </w:tr>
  </w:tbl>
  <w:p w14:paraId="483B6FB0" w14:textId="77777777" w:rsidR="00762A69" w:rsidRDefault="00762A69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C8F67F1"/>
    <w:multiLevelType w:val="hybridMultilevel"/>
    <w:tmpl w:val="A07AD8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A0E34A3"/>
    <w:multiLevelType w:val="hybridMultilevel"/>
    <w:tmpl w:val="B2EC9D72"/>
    <w:lvl w:ilvl="0" w:tplc="5E64761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BC8714D"/>
    <w:multiLevelType w:val="hybridMultilevel"/>
    <w:tmpl w:val="B7C46D98"/>
    <w:lvl w:ilvl="0" w:tplc="041F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cztTAyNzQ1NjCxNLNQ0lEKTi0uzszPAykwqgUAdNZlCSwAAAA="/>
  </w:docVars>
  <w:rsids>
    <w:rsidRoot w:val="00123FD5"/>
    <w:rsid w:val="000006C5"/>
    <w:rsid w:val="00021C44"/>
    <w:rsid w:val="0002215D"/>
    <w:rsid w:val="00022BE6"/>
    <w:rsid w:val="00036B8F"/>
    <w:rsid w:val="00081683"/>
    <w:rsid w:val="00094E77"/>
    <w:rsid w:val="000D31BF"/>
    <w:rsid w:val="000E2C99"/>
    <w:rsid w:val="000E43EA"/>
    <w:rsid w:val="00111B53"/>
    <w:rsid w:val="00123FD5"/>
    <w:rsid w:val="00136CA1"/>
    <w:rsid w:val="00145290"/>
    <w:rsid w:val="001467BB"/>
    <w:rsid w:val="00165ABB"/>
    <w:rsid w:val="0017746B"/>
    <w:rsid w:val="001B169B"/>
    <w:rsid w:val="001D5D2F"/>
    <w:rsid w:val="00216C51"/>
    <w:rsid w:val="00245843"/>
    <w:rsid w:val="0026530B"/>
    <w:rsid w:val="0029261F"/>
    <w:rsid w:val="002A4C77"/>
    <w:rsid w:val="002A7113"/>
    <w:rsid w:val="002E44F1"/>
    <w:rsid w:val="002F3CAE"/>
    <w:rsid w:val="00307436"/>
    <w:rsid w:val="00331CDA"/>
    <w:rsid w:val="0034062D"/>
    <w:rsid w:val="003562E5"/>
    <w:rsid w:val="003618BB"/>
    <w:rsid w:val="003800A8"/>
    <w:rsid w:val="003830FD"/>
    <w:rsid w:val="003D26DC"/>
    <w:rsid w:val="00402729"/>
    <w:rsid w:val="004052A2"/>
    <w:rsid w:val="00416A61"/>
    <w:rsid w:val="0042112D"/>
    <w:rsid w:val="00454CAD"/>
    <w:rsid w:val="00472220"/>
    <w:rsid w:val="0048436E"/>
    <w:rsid w:val="004A1A38"/>
    <w:rsid w:val="004C5551"/>
    <w:rsid w:val="004C624F"/>
    <w:rsid w:val="00540CF4"/>
    <w:rsid w:val="0055312F"/>
    <w:rsid w:val="0057655C"/>
    <w:rsid w:val="005A1016"/>
    <w:rsid w:val="005A5758"/>
    <w:rsid w:val="005F761F"/>
    <w:rsid w:val="00605BA5"/>
    <w:rsid w:val="006164B9"/>
    <w:rsid w:val="0062390D"/>
    <w:rsid w:val="00652D53"/>
    <w:rsid w:val="00662A5D"/>
    <w:rsid w:val="00685ADF"/>
    <w:rsid w:val="006909FE"/>
    <w:rsid w:val="00691520"/>
    <w:rsid w:val="00696BB8"/>
    <w:rsid w:val="006F7B91"/>
    <w:rsid w:val="0070560F"/>
    <w:rsid w:val="00711342"/>
    <w:rsid w:val="00721315"/>
    <w:rsid w:val="00723EEA"/>
    <w:rsid w:val="0072573F"/>
    <w:rsid w:val="00733FD0"/>
    <w:rsid w:val="00745A75"/>
    <w:rsid w:val="00762A69"/>
    <w:rsid w:val="00783406"/>
    <w:rsid w:val="00790782"/>
    <w:rsid w:val="007D4F59"/>
    <w:rsid w:val="007E65BB"/>
    <w:rsid w:val="007F0C74"/>
    <w:rsid w:val="007F3060"/>
    <w:rsid w:val="00837E4A"/>
    <w:rsid w:val="00844483"/>
    <w:rsid w:val="008A2EEB"/>
    <w:rsid w:val="008B1EB2"/>
    <w:rsid w:val="009305AF"/>
    <w:rsid w:val="009525F6"/>
    <w:rsid w:val="009955EB"/>
    <w:rsid w:val="009A0AD1"/>
    <w:rsid w:val="009C0FDC"/>
    <w:rsid w:val="009E74E1"/>
    <w:rsid w:val="00A03956"/>
    <w:rsid w:val="00A07828"/>
    <w:rsid w:val="00A106D9"/>
    <w:rsid w:val="00A15B2A"/>
    <w:rsid w:val="00A15BC6"/>
    <w:rsid w:val="00A16605"/>
    <w:rsid w:val="00A22C09"/>
    <w:rsid w:val="00A44647"/>
    <w:rsid w:val="00AA2554"/>
    <w:rsid w:val="00AC4266"/>
    <w:rsid w:val="00AD4325"/>
    <w:rsid w:val="00AD5BC4"/>
    <w:rsid w:val="00AF7CBC"/>
    <w:rsid w:val="00B22996"/>
    <w:rsid w:val="00BA070D"/>
    <w:rsid w:val="00BA39A6"/>
    <w:rsid w:val="00C124DE"/>
    <w:rsid w:val="00C21E83"/>
    <w:rsid w:val="00C52E41"/>
    <w:rsid w:val="00C76F69"/>
    <w:rsid w:val="00CD0461"/>
    <w:rsid w:val="00CE1711"/>
    <w:rsid w:val="00D5175E"/>
    <w:rsid w:val="00D5636F"/>
    <w:rsid w:val="00D72B4F"/>
    <w:rsid w:val="00D77E29"/>
    <w:rsid w:val="00D93337"/>
    <w:rsid w:val="00E2503D"/>
    <w:rsid w:val="00E31E25"/>
    <w:rsid w:val="00E41CD2"/>
    <w:rsid w:val="00E57207"/>
    <w:rsid w:val="00EF1591"/>
    <w:rsid w:val="00F018B9"/>
    <w:rsid w:val="00F07331"/>
    <w:rsid w:val="00F20F34"/>
    <w:rsid w:val="00F364F8"/>
    <w:rsid w:val="00FC12A4"/>
    <w:rsid w:val="00FC2B01"/>
    <w:rsid w:val="00FC6496"/>
    <w:rsid w:val="00FF57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C95E6A2"/>
  <w15:chartTrackingRefBased/>
  <w15:docId w15:val="{C94CBA3B-BFAC-49DE-8BA6-701AF016CF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762A6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762A69"/>
  </w:style>
  <w:style w:type="paragraph" w:styleId="AltBilgi">
    <w:name w:val="footer"/>
    <w:basedOn w:val="Normal"/>
    <w:link w:val="AltBilgiChar"/>
    <w:uiPriority w:val="99"/>
    <w:unhideWhenUsed/>
    <w:rsid w:val="00762A6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762A69"/>
  </w:style>
  <w:style w:type="table" w:styleId="TabloKlavuzu">
    <w:name w:val="Table Grid"/>
    <w:basedOn w:val="NormalTablo"/>
    <w:uiPriority w:val="39"/>
    <w:rsid w:val="00762A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6164B9"/>
    <w:pPr>
      <w:ind w:left="720"/>
      <w:contextualSpacing/>
    </w:pPr>
  </w:style>
  <w:style w:type="character" w:styleId="KitapBal">
    <w:name w:val="Book Title"/>
    <w:basedOn w:val="VarsaylanParagrafYazTipi"/>
    <w:uiPriority w:val="33"/>
    <w:qFormat/>
    <w:rsid w:val="00216C51"/>
    <w:rPr>
      <w:b/>
      <w:bCs/>
      <w:i/>
      <w:iCs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Data" Target="diagrams/data1.xm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07/relationships/diagramDrawing" Target="diagrams/drawing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diagramColors" Target="diagrams/colors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diagramQuickStyle" Target="diagrams/quickStyle1.xml"/><Relationship Id="rId4" Type="http://schemas.openxmlformats.org/officeDocument/2006/relationships/settings" Target="settings.xml"/><Relationship Id="rId9" Type="http://schemas.openxmlformats.org/officeDocument/2006/relationships/diagramLayout" Target="diagrams/layout1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D6BAAA40-D655-E94B-8538-D1FA72D66286}" type="doc">
      <dgm:prSet loTypeId="urn:microsoft.com/office/officeart/2005/8/layout/process2" loCatId="" qsTypeId="urn:microsoft.com/office/officeart/2005/8/quickstyle/simple4" qsCatId="simple" csTypeId="urn:microsoft.com/office/officeart/2005/8/colors/accent1_2" csCatId="accent1" phldr="1"/>
      <dgm:spPr/>
      <dgm:t>
        <a:bodyPr/>
        <a:lstStyle/>
        <a:p>
          <a:endParaRPr lang="tr-TR"/>
        </a:p>
      </dgm:t>
    </dgm:pt>
    <dgm:pt modelId="{72A3074F-4E01-3D41-B7A3-371C9B3FE6A5}">
      <dgm:prSet phldrT="[Metin]"/>
      <dgm:spPr/>
      <dgm:t>
        <a:bodyPr/>
        <a:lstStyle/>
        <a:p>
          <a:r>
            <a:rPr lang="tr-TR" b="0"/>
            <a:t>Üniversite</a:t>
          </a:r>
          <a:r>
            <a:rPr lang="tr-TR" b="0" baseline="0"/>
            <a:t> Sürdürülebilirlik Politikaları ile Uyumlu Uygulama Kriterlerinin Belirkenmesi </a:t>
          </a:r>
          <a:endParaRPr lang="tr-TR" b="0"/>
        </a:p>
      </dgm:t>
    </dgm:pt>
    <dgm:pt modelId="{A677D5AA-30BE-C047-9202-4BC4BB49B45E}" type="parTrans" cxnId="{86EAD5B4-A3E1-934F-A4F8-B4E616AFCB28}">
      <dgm:prSet/>
      <dgm:spPr/>
      <dgm:t>
        <a:bodyPr/>
        <a:lstStyle/>
        <a:p>
          <a:endParaRPr lang="tr-TR"/>
        </a:p>
      </dgm:t>
    </dgm:pt>
    <dgm:pt modelId="{A271F8D9-EE07-2845-9703-9726BCB47938}" type="sibTrans" cxnId="{86EAD5B4-A3E1-934F-A4F8-B4E616AFCB28}">
      <dgm:prSet/>
      <dgm:spPr/>
      <dgm:t>
        <a:bodyPr/>
        <a:lstStyle/>
        <a:p>
          <a:endParaRPr lang="tr-TR"/>
        </a:p>
      </dgm:t>
    </dgm:pt>
    <dgm:pt modelId="{6A08C885-8548-EA48-B000-F6CC6D69DAA6}">
      <dgm:prSet/>
      <dgm:spPr/>
      <dgm:t>
        <a:bodyPr/>
        <a:lstStyle/>
        <a:p>
          <a:pPr>
            <a:buNone/>
          </a:pPr>
          <a:r>
            <a:rPr lang="tr-TR"/>
            <a:t>İzleme</a:t>
          </a:r>
          <a:r>
            <a:rPr lang="tr-TR" baseline="0"/>
            <a:t> Planı ve Veri Akışının Kurulması</a:t>
          </a:r>
          <a:endParaRPr lang="tr-TR"/>
        </a:p>
      </dgm:t>
    </dgm:pt>
    <dgm:pt modelId="{D7E00875-CFB4-2848-9B63-2A49E73AF1AA}" type="parTrans" cxnId="{20634011-540A-744C-A29F-93D9A8B419F6}">
      <dgm:prSet/>
      <dgm:spPr/>
      <dgm:t>
        <a:bodyPr/>
        <a:lstStyle/>
        <a:p>
          <a:endParaRPr lang="tr-TR"/>
        </a:p>
      </dgm:t>
    </dgm:pt>
    <dgm:pt modelId="{35CFEFC2-B9A5-CD4C-ADBF-7795FC3D8F77}" type="sibTrans" cxnId="{20634011-540A-744C-A29F-93D9A8B419F6}">
      <dgm:prSet/>
      <dgm:spPr/>
      <dgm:t>
        <a:bodyPr/>
        <a:lstStyle/>
        <a:p>
          <a:endParaRPr lang="tr-TR"/>
        </a:p>
      </dgm:t>
    </dgm:pt>
    <dgm:pt modelId="{9A54C4C3-F548-0749-80FA-3676B0CCB133}">
      <dgm:prSet/>
      <dgm:spPr/>
      <dgm:t>
        <a:bodyPr/>
        <a:lstStyle/>
        <a:p>
          <a:pPr>
            <a:buNone/>
          </a:pPr>
          <a:r>
            <a:rPr lang="tr-TR"/>
            <a:t> Saha Denetimleri ve Raporlama</a:t>
          </a:r>
        </a:p>
      </dgm:t>
    </dgm:pt>
    <dgm:pt modelId="{1D43F53D-6156-1B45-9752-50EFEAFEE6BC}" type="parTrans" cxnId="{50AB12B6-E1E6-7748-8B82-F6B8EBB3EB36}">
      <dgm:prSet/>
      <dgm:spPr/>
      <dgm:t>
        <a:bodyPr/>
        <a:lstStyle/>
        <a:p>
          <a:endParaRPr lang="tr-TR"/>
        </a:p>
      </dgm:t>
    </dgm:pt>
    <dgm:pt modelId="{57D3A5D8-330A-6F41-B53E-4CE6FAAD2E3D}" type="sibTrans" cxnId="{50AB12B6-E1E6-7748-8B82-F6B8EBB3EB36}">
      <dgm:prSet/>
      <dgm:spPr/>
      <dgm:t>
        <a:bodyPr/>
        <a:lstStyle/>
        <a:p>
          <a:endParaRPr lang="tr-TR"/>
        </a:p>
      </dgm:t>
    </dgm:pt>
    <dgm:pt modelId="{8919FB4E-B767-5B48-BC65-235F1B9AEBA8}">
      <dgm:prSet/>
      <dgm:spPr/>
      <dgm:t>
        <a:bodyPr/>
        <a:lstStyle/>
        <a:p>
          <a:r>
            <a:rPr lang="tr-TR"/>
            <a:t>İyileştirme ve Düzeltici Eylem Önerisi </a:t>
          </a:r>
        </a:p>
      </dgm:t>
    </dgm:pt>
    <dgm:pt modelId="{39ED771F-9D90-9F4D-9442-3BA070CD0E18}" type="parTrans" cxnId="{9AE7A68F-BCEC-A849-9C48-13396D1E6BA8}">
      <dgm:prSet/>
      <dgm:spPr/>
      <dgm:t>
        <a:bodyPr/>
        <a:lstStyle/>
        <a:p>
          <a:endParaRPr lang="tr-TR"/>
        </a:p>
      </dgm:t>
    </dgm:pt>
    <dgm:pt modelId="{D42F1257-7E4A-124C-99FB-CFF2F5C09531}" type="sibTrans" cxnId="{9AE7A68F-BCEC-A849-9C48-13396D1E6BA8}">
      <dgm:prSet/>
      <dgm:spPr/>
      <dgm:t>
        <a:bodyPr/>
        <a:lstStyle/>
        <a:p>
          <a:endParaRPr lang="tr-TR"/>
        </a:p>
      </dgm:t>
    </dgm:pt>
    <dgm:pt modelId="{E5D21A91-EFE8-984C-97A8-C5A9374F47FF}">
      <dgm:prSet/>
      <dgm:spPr/>
      <dgm:t>
        <a:bodyPr/>
        <a:lstStyle/>
        <a:p>
          <a:r>
            <a:rPr lang="tr-TR"/>
            <a:t>Uygulayıcı iç paydaşla iş birliği koşullarının oluşturulması</a:t>
          </a:r>
        </a:p>
      </dgm:t>
    </dgm:pt>
    <dgm:pt modelId="{B9E573FF-82FD-9449-AC95-F0A5379AE86E}" type="parTrans" cxnId="{CC704AB2-CBFA-6A4F-B7CB-86D9ED07CAD6}">
      <dgm:prSet/>
      <dgm:spPr/>
      <dgm:t>
        <a:bodyPr/>
        <a:lstStyle/>
        <a:p>
          <a:endParaRPr lang="tr-TR"/>
        </a:p>
      </dgm:t>
    </dgm:pt>
    <dgm:pt modelId="{FC892B99-540C-FC4A-B78C-02915EB14FDC}" type="sibTrans" cxnId="{CC704AB2-CBFA-6A4F-B7CB-86D9ED07CAD6}">
      <dgm:prSet/>
      <dgm:spPr/>
      <dgm:t>
        <a:bodyPr/>
        <a:lstStyle/>
        <a:p>
          <a:endParaRPr lang="tr-TR"/>
        </a:p>
      </dgm:t>
    </dgm:pt>
    <dgm:pt modelId="{299D85E6-30AD-AD41-94C4-3CED70A53DF7}">
      <dgm:prSet/>
      <dgm:spPr/>
      <dgm:t>
        <a:bodyPr/>
        <a:lstStyle/>
        <a:p>
          <a:r>
            <a:rPr lang="tr-TR"/>
            <a:t>Uygulama süreçlerine dahil olacak iç ve dış paydaşların belirlenmesi ve görev dağılımı</a:t>
          </a:r>
        </a:p>
      </dgm:t>
    </dgm:pt>
    <dgm:pt modelId="{6EBB73CC-96D1-0C4A-A747-BA7B41622EF9}" type="parTrans" cxnId="{78BAC110-B19F-0347-8FE7-06D79F778CA6}">
      <dgm:prSet/>
      <dgm:spPr/>
      <dgm:t>
        <a:bodyPr/>
        <a:lstStyle/>
        <a:p>
          <a:endParaRPr lang="tr-TR"/>
        </a:p>
      </dgm:t>
    </dgm:pt>
    <dgm:pt modelId="{C7605DE9-5061-DB44-B5A8-92AF786FF78E}" type="sibTrans" cxnId="{78BAC110-B19F-0347-8FE7-06D79F778CA6}">
      <dgm:prSet/>
      <dgm:spPr/>
      <dgm:t>
        <a:bodyPr/>
        <a:lstStyle/>
        <a:p>
          <a:endParaRPr lang="tr-TR"/>
        </a:p>
      </dgm:t>
    </dgm:pt>
    <dgm:pt modelId="{3C9FFF75-3B1C-ED46-A3A1-B668AEB330D8}">
      <dgm:prSet/>
      <dgm:spPr/>
      <dgm:t>
        <a:bodyPr/>
        <a:lstStyle/>
        <a:p>
          <a:pPr>
            <a:buNone/>
          </a:pPr>
          <a:r>
            <a:rPr lang="tr-TR" baseline="0"/>
            <a:t>Uygulama sonuçlarının raporlanması</a:t>
          </a:r>
          <a:endParaRPr lang="tr-TR"/>
        </a:p>
      </dgm:t>
    </dgm:pt>
    <dgm:pt modelId="{DBAE5AEE-34A2-664E-B94C-C6AF06D9CAA4}" type="sibTrans" cxnId="{E90C35BF-D56B-1F48-BAE4-37009791402E}">
      <dgm:prSet/>
      <dgm:spPr/>
      <dgm:t>
        <a:bodyPr/>
        <a:lstStyle/>
        <a:p>
          <a:endParaRPr lang="tr-TR"/>
        </a:p>
      </dgm:t>
    </dgm:pt>
    <dgm:pt modelId="{B7AFC3E5-A8BC-484D-A4F5-4E3062E5BA2F}" type="parTrans" cxnId="{E90C35BF-D56B-1F48-BAE4-37009791402E}">
      <dgm:prSet/>
      <dgm:spPr/>
      <dgm:t>
        <a:bodyPr/>
        <a:lstStyle/>
        <a:p>
          <a:endParaRPr lang="tr-TR"/>
        </a:p>
      </dgm:t>
    </dgm:pt>
    <dgm:pt modelId="{B2C45F51-6E91-8642-9FF8-35F53F4B9B03}">
      <dgm:prSet/>
      <dgm:spPr/>
      <dgm:t>
        <a:bodyPr/>
        <a:lstStyle/>
        <a:p>
          <a:pPr>
            <a:buNone/>
          </a:pPr>
          <a:r>
            <a:rPr lang="tr-TR"/>
            <a:t>Performans</a:t>
          </a:r>
          <a:r>
            <a:rPr lang="tr-TR" baseline="0"/>
            <a:t> Değerlendirmesi</a:t>
          </a:r>
          <a:endParaRPr lang="tr-TR"/>
        </a:p>
      </dgm:t>
    </dgm:pt>
    <dgm:pt modelId="{69707B23-40AD-954B-8C60-DEFEB5D23BE8}" type="sibTrans" cxnId="{84DEB840-A327-D449-9ADE-7B9304E24CBF}">
      <dgm:prSet/>
      <dgm:spPr/>
      <dgm:t>
        <a:bodyPr/>
        <a:lstStyle/>
        <a:p>
          <a:endParaRPr lang="tr-TR"/>
        </a:p>
      </dgm:t>
    </dgm:pt>
    <dgm:pt modelId="{A16BA85A-B6ED-A14A-A1C9-7990635CC642}" type="parTrans" cxnId="{84DEB840-A327-D449-9ADE-7B9304E24CBF}">
      <dgm:prSet/>
      <dgm:spPr/>
      <dgm:t>
        <a:bodyPr/>
        <a:lstStyle/>
        <a:p>
          <a:endParaRPr lang="tr-TR"/>
        </a:p>
      </dgm:t>
    </dgm:pt>
    <dgm:pt modelId="{F6D8A2B6-51B6-DF45-B9EE-74C67A49050F}" type="pres">
      <dgm:prSet presAssocID="{D6BAAA40-D655-E94B-8538-D1FA72D66286}" presName="linearFlow" presStyleCnt="0">
        <dgm:presLayoutVars>
          <dgm:resizeHandles val="exact"/>
        </dgm:presLayoutVars>
      </dgm:prSet>
      <dgm:spPr/>
      <dgm:t>
        <a:bodyPr/>
        <a:lstStyle/>
        <a:p>
          <a:endParaRPr lang="tr-TR"/>
        </a:p>
      </dgm:t>
    </dgm:pt>
    <dgm:pt modelId="{7B5F865A-A19D-CB4F-B247-6CCB59C886EA}" type="pres">
      <dgm:prSet presAssocID="{72A3074F-4E01-3D41-B7A3-371C9B3FE6A5}" presName="node" presStyleLbl="node1" presStyleIdx="0" presStyleCnt="8" custScaleX="262858">
        <dgm:presLayoutVars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5FDAE93D-B213-8D4C-8E56-972F17C132C6}" type="pres">
      <dgm:prSet presAssocID="{A271F8D9-EE07-2845-9703-9726BCB47938}" presName="sibTrans" presStyleLbl="sibTrans2D1" presStyleIdx="0" presStyleCnt="7"/>
      <dgm:spPr/>
      <dgm:t>
        <a:bodyPr/>
        <a:lstStyle/>
        <a:p>
          <a:endParaRPr lang="tr-TR"/>
        </a:p>
      </dgm:t>
    </dgm:pt>
    <dgm:pt modelId="{BC59288B-6E0A-0E47-A71D-8327C5EB79E4}" type="pres">
      <dgm:prSet presAssocID="{A271F8D9-EE07-2845-9703-9726BCB47938}" presName="connectorText" presStyleLbl="sibTrans2D1" presStyleIdx="0" presStyleCnt="7"/>
      <dgm:spPr/>
      <dgm:t>
        <a:bodyPr/>
        <a:lstStyle/>
        <a:p>
          <a:endParaRPr lang="tr-TR"/>
        </a:p>
      </dgm:t>
    </dgm:pt>
    <dgm:pt modelId="{E1BFEEE9-0CBD-AF42-9A99-2DE02DFC2679}" type="pres">
      <dgm:prSet presAssocID="{299D85E6-30AD-AD41-94C4-3CED70A53DF7}" presName="node" presStyleLbl="node1" presStyleIdx="1" presStyleCnt="8">
        <dgm:presLayoutVars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6B8D22A2-29EF-2C4F-A7A9-0E411A03D403}" type="pres">
      <dgm:prSet presAssocID="{C7605DE9-5061-DB44-B5A8-92AF786FF78E}" presName="sibTrans" presStyleLbl="sibTrans2D1" presStyleIdx="1" presStyleCnt="7"/>
      <dgm:spPr/>
      <dgm:t>
        <a:bodyPr/>
        <a:lstStyle/>
        <a:p>
          <a:endParaRPr lang="tr-TR"/>
        </a:p>
      </dgm:t>
    </dgm:pt>
    <dgm:pt modelId="{D1370982-7ED9-514A-9453-357CBF9162AC}" type="pres">
      <dgm:prSet presAssocID="{C7605DE9-5061-DB44-B5A8-92AF786FF78E}" presName="connectorText" presStyleLbl="sibTrans2D1" presStyleIdx="1" presStyleCnt="7"/>
      <dgm:spPr/>
      <dgm:t>
        <a:bodyPr/>
        <a:lstStyle/>
        <a:p>
          <a:endParaRPr lang="tr-TR"/>
        </a:p>
      </dgm:t>
    </dgm:pt>
    <dgm:pt modelId="{98D051B4-E059-174F-B6A3-410DD0234A60}" type="pres">
      <dgm:prSet presAssocID="{E5D21A91-EFE8-984C-97A8-C5A9374F47FF}" presName="node" presStyleLbl="node1" presStyleIdx="2" presStyleCnt="8">
        <dgm:presLayoutVars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BA03DB95-41C7-204E-A2F1-2B7F7C9EA06B}" type="pres">
      <dgm:prSet presAssocID="{FC892B99-540C-FC4A-B78C-02915EB14FDC}" presName="sibTrans" presStyleLbl="sibTrans2D1" presStyleIdx="2" presStyleCnt="7"/>
      <dgm:spPr/>
      <dgm:t>
        <a:bodyPr/>
        <a:lstStyle/>
        <a:p>
          <a:endParaRPr lang="tr-TR"/>
        </a:p>
      </dgm:t>
    </dgm:pt>
    <dgm:pt modelId="{08BADFCB-5238-B440-9F4C-DADF0B34A8C6}" type="pres">
      <dgm:prSet presAssocID="{FC892B99-540C-FC4A-B78C-02915EB14FDC}" presName="connectorText" presStyleLbl="sibTrans2D1" presStyleIdx="2" presStyleCnt="7"/>
      <dgm:spPr/>
      <dgm:t>
        <a:bodyPr/>
        <a:lstStyle/>
        <a:p>
          <a:endParaRPr lang="tr-TR"/>
        </a:p>
      </dgm:t>
    </dgm:pt>
    <dgm:pt modelId="{CE06B041-078D-E44F-ABA8-3E68D51EB02A}" type="pres">
      <dgm:prSet presAssocID="{6A08C885-8548-EA48-B000-F6CC6D69DAA6}" presName="node" presStyleLbl="node1" presStyleIdx="3" presStyleCnt="8">
        <dgm:presLayoutVars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C2032ED4-5DDC-DD40-B88B-7C387934236D}" type="pres">
      <dgm:prSet presAssocID="{35CFEFC2-B9A5-CD4C-ADBF-7795FC3D8F77}" presName="sibTrans" presStyleLbl="sibTrans2D1" presStyleIdx="3" presStyleCnt="7"/>
      <dgm:spPr/>
      <dgm:t>
        <a:bodyPr/>
        <a:lstStyle/>
        <a:p>
          <a:endParaRPr lang="tr-TR"/>
        </a:p>
      </dgm:t>
    </dgm:pt>
    <dgm:pt modelId="{6240F306-283A-104E-BB94-3A8409F12EC5}" type="pres">
      <dgm:prSet presAssocID="{35CFEFC2-B9A5-CD4C-ADBF-7795FC3D8F77}" presName="connectorText" presStyleLbl="sibTrans2D1" presStyleIdx="3" presStyleCnt="7"/>
      <dgm:spPr/>
      <dgm:t>
        <a:bodyPr/>
        <a:lstStyle/>
        <a:p>
          <a:endParaRPr lang="tr-TR"/>
        </a:p>
      </dgm:t>
    </dgm:pt>
    <dgm:pt modelId="{1118E2E1-E89E-5345-ADCD-F3B34AA6F9DA}" type="pres">
      <dgm:prSet presAssocID="{9A54C4C3-F548-0749-80FA-3676B0CCB133}" presName="node" presStyleLbl="node1" presStyleIdx="4" presStyleCnt="8" custScaleX="185229">
        <dgm:presLayoutVars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E68741DF-A816-D14A-951C-F2CD43F59AAF}" type="pres">
      <dgm:prSet presAssocID="{57D3A5D8-330A-6F41-B53E-4CE6FAAD2E3D}" presName="sibTrans" presStyleLbl="sibTrans2D1" presStyleIdx="4" presStyleCnt="7"/>
      <dgm:spPr/>
      <dgm:t>
        <a:bodyPr/>
        <a:lstStyle/>
        <a:p>
          <a:endParaRPr lang="tr-TR"/>
        </a:p>
      </dgm:t>
    </dgm:pt>
    <dgm:pt modelId="{FE8FA68A-ECE7-D441-9C92-CC24AE9B1253}" type="pres">
      <dgm:prSet presAssocID="{57D3A5D8-330A-6F41-B53E-4CE6FAAD2E3D}" presName="connectorText" presStyleLbl="sibTrans2D1" presStyleIdx="4" presStyleCnt="7"/>
      <dgm:spPr/>
      <dgm:t>
        <a:bodyPr/>
        <a:lstStyle/>
        <a:p>
          <a:endParaRPr lang="tr-TR"/>
        </a:p>
      </dgm:t>
    </dgm:pt>
    <dgm:pt modelId="{46E5E522-F29C-F349-A27B-5AEFDB633B1F}" type="pres">
      <dgm:prSet presAssocID="{B2C45F51-6E91-8642-9FF8-35F53F4B9B03}" presName="node" presStyleLbl="node1" presStyleIdx="5" presStyleCnt="8">
        <dgm:presLayoutVars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64E7059D-1669-A147-8CEE-7EDCDC7C2E80}" type="pres">
      <dgm:prSet presAssocID="{69707B23-40AD-954B-8C60-DEFEB5D23BE8}" presName="sibTrans" presStyleLbl="sibTrans2D1" presStyleIdx="5" presStyleCnt="7"/>
      <dgm:spPr/>
      <dgm:t>
        <a:bodyPr/>
        <a:lstStyle/>
        <a:p>
          <a:endParaRPr lang="tr-TR"/>
        </a:p>
      </dgm:t>
    </dgm:pt>
    <dgm:pt modelId="{79202A6D-B1B9-2A44-AA0E-467C7ED434F9}" type="pres">
      <dgm:prSet presAssocID="{69707B23-40AD-954B-8C60-DEFEB5D23BE8}" presName="connectorText" presStyleLbl="sibTrans2D1" presStyleIdx="5" presStyleCnt="7"/>
      <dgm:spPr/>
      <dgm:t>
        <a:bodyPr/>
        <a:lstStyle/>
        <a:p>
          <a:endParaRPr lang="tr-TR"/>
        </a:p>
      </dgm:t>
    </dgm:pt>
    <dgm:pt modelId="{26BA7A8D-1979-3942-9DAB-94EC0F953941}" type="pres">
      <dgm:prSet presAssocID="{8919FB4E-B767-5B48-BC65-235F1B9AEBA8}" presName="node" presStyleLbl="node1" presStyleIdx="6" presStyleCnt="8">
        <dgm:presLayoutVars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F08BDE3B-B159-0546-9A00-14DFD8F14723}" type="pres">
      <dgm:prSet presAssocID="{D42F1257-7E4A-124C-99FB-CFF2F5C09531}" presName="sibTrans" presStyleLbl="sibTrans2D1" presStyleIdx="6" presStyleCnt="7"/>
      <dgm:spPr/>
      <dgm:t>
        <a:bodyPr/>
        <a:lstStyle/>
        <a:p>
          <a:endParaRPr lang="tr-TR"/>
        </a:p>
      </dgm:t>
    </dgm:pt>
    <dgm:pt modelId="{95BDA22C-E639-0641-8B49-C54D2B11C8D1}" type="pres">
      <dgm:prSet presAssocID="{D42F1257-7E4A-124C-99FB-CFF2F5C09531}" presName="connectorText" presStyleLbl="sibTrans2D1" presStyleIdx="6" presStyleCnt="7"/>
      <dgm:spPr/>
      <dgm:t>
        <a:bodyPr/>
        <a:lstStyle/>
        <a:p>
          <a:endParaRPr lang="tr-TR"/>
        </a:p>
      </dgm:t>
    </dgm:pt>
    <dgm:pt modelId="{1D43CD5A-394C-8944-B05D-A647988DBA07}" type="pres">
      <dgm:prSet presAssocID="{3C9FFF75-3B1C-ED46-A3A1-B668AEB330D8}" presName="node" presStyleLbl="node1" presStyleIdx="7" presStyleCnt="8">
        <dgm:presLayoutVars>
          <dgm:bulletEnabled val="1"/>
        </dgm:presLayoutVars>
      </dgm:prSet>
      <dgm:spPr/>
      <dgm:t>
        <a:bodyPr/>
        <a:lstStyle/>
        <a:p>
          <a:endParaRPr lang="tr-TR"/>
        </a:p>
      </dgm:t>
    </dgm:pt>
  </dgm:ptLst>
  <dgm:cxnLst>
    <dgm:cxn modelId="{78BAC110-B19F-0347-8FE7-06D79F778CA6}" srcId="{D6BAAA40-D655-E94B-8538-D1FA72D66286}" destId="{299D85E6-30AD-AD41-94C4-3CED70A53DF7}" srcOrd="1" destOrd="0" parTransId="{6EBB73CC-96D1-0C4A-A747-BA7B41622EF9}" sibTransId="{C7605DE9-5061-DB44-B5A8-92AF786FF78E}"/>
    <dgm:cxn modelId="{00BE9F30-77D0-4A4F-A05F-12FC2404BE6C}" type="presOf" srcId="{6A08C885-8548-EA48-B000-F6CC6D69DAA6}" destId="{CE06B041-078D-E44F-ABA8-3E68D51EB02A}" srcOrd="0" destOrd="0" presId="urn:microsoft.com/office/officeart/2005/8/layout/process2"/>
    <dgm:cxn modelId="{50AB12B6-E1E6-7748-8B82-F6B8EBB3EB36}" srcId="{D6BAAA40-D655-E94B-8538-D1FA72D66286}" destId="{9A54C4C3-F548-0749-80FA-3676B0CCB133}" srcOrd="4" destOrd="0" parTransId="{1D43F53D-6156-1B45-9752-50EFEAFEE6BC}" sibTransId="{57D3A5D8-330A-6F41-B53E-4CE6FAAD2E3D}"/>
    <dgm:cxn modelId="{D21E70F6-948A-A442-BD34-44CA6164B6C7}" type="presOf" srcId="{D6BAAA40-D655-E94B-8538-D1FA72D66286}" destId="{F6D8A2B6-51B6-DF45-B9EE-74C67A49050F}" srcOrd="0" destOrd="0" presId="urn:microsoft.com/office/officeart/2005/8/layout/process2"/>
    <dgm:cxn modelId="{9AE7A68F-BCEC-A849-9C48-13396D1E6BA8}" srcId="{D6BAAA40-D655-E94B-8538-D1FA72D66286}" destId="{8919FB4E-B767-5B48-BC65-235F1B9AEBA8}" srcOrd="6" destOrd="0" parTransId="{39ED771F-9D90-9F4D-9442-3BA070CD0E18}" sibTransId="{D42F1257-7E4A-124C-99FB-CFF2F5C09531}"/>
    <dgm:cxn modelId="{AB2B0075-C99A-9D4E-843D-A93286932EFC}" type="presOf" srcId="{C7605DE9-5061-DB44-B5A8-92AF786FF78E}" destId="{6B8D22A2-29EF-2C4F-A7A9-0E411A03D403}" srcOrd="0" destOrd="0" presId="urn:microsoft.com/office/officeart/2005/8/layout/process2"/>
    <dgm:cxn modelId="{3930E307-BBE7-3544-ABBC-9A45CC5429D3}" type="presOf" srcId="{57D3A5D8-330A-6F41-B53E-4CE6FAAD2E3D}" destId="{E68741DF-A816-D14A-951C-F2CD43F59AAF}" srcOrd="0" destOrd="0" presId="urn:microsoft.com/office/officeart/2005/8/layout/process2"/>
    <dgm:cxn modelId="{339F8B76-16ED-4E44-85DE-25E2582653AE}" type="presOf" srcId="{35CFEFC2-B9A5-CD4C-ADBF-7795FC3D8F77}" destId="{C2032ED4-5DDC-DD40-B88B-7C387934236D}" srcOrd="0" destOrd="0" presId="urn:microsoft.com/office/officeart/2005/8/layout/process2"/>
    <dgm:cxn modelId="{3051002A-61DE-7A40-8BA0-973C227E7DB4}" type="presOf" srcId="{35CFEFC2-B9A5-CD4C-ADBF-7795FC3D8F77}" destId="{6240F306-283A-104E-BB94-3A8409F12EC5}" srcOrd="1" destOrd="0" presId="urn:microsoft.com/office/officeart/2005/8/layout/process2"/>
    <dgm:cxn modelId="{AD1BB552-8E37-AD42-A3D8-07D27A550E34}" type="presOf" srcId="{FC892B99-540C-FC4A-B78C-02915EB14FDC}" destId="{BA03DB95-41C7-204E-A2F1-2B7F7C9EA06B}" srcOrd="0" destOrd="0" presId="urn:microsoft.com/office/officeart/2005/8/layout/process2"/>
    <dgm:cxn modelId="{96582956-A948-B24C-BF45-E2478247C82B}" type="presOf" srcId="{B2C45F51-6E91-8642-9FF8-35F53F4B9B03}" destId="{46E5E522-F29C-F349-A27B-5AEFDB633B1F}" srcOrd="0" destOrd="0" presId="urn:microsoft.com/office/officeart/2005/8/layout/process2"/>
    <dgm:cxn modelId="{20634011-540A-744C-A29F-93D9A8B419F6}" srcId="{D6BAAA40-D655-E94B-8538-D1FA72D66286}" destId="{6A08C885-8548-EA48-B000-F6CC6D69DAA6}" srcOrd="3" destOrd="0" parTransId="{D7E00875-CFB4-2848-9B63-2A49E73AF1AA}" sibTransId="{35CFEFC2-B9A5-CD4C-ADBF-7795FC3D8F77}"/>
    <dgm:cxn modelId="{FA431834-603B-F344-B823-90219F5D4B39}" type="presOf" srcId="{57D3A5D8-330A-6F41-B53E-4CE6FAAD2E3D}" destId="{FE8FA68A-ECE7-D441-9C92-CC24AE9B1253}" srcOrd="1" destOrd="0" presId="urn:microsoft.com/office/officeart/2005/8/layout/process2"/>
    <dgm:cxn modelId="{EB0BA5D6-1D5F-5E4A-AF1F-B16D0E754263}" type="presOf" srcId="{3C9FFF75-3B1C-ED46-A3A1-B668AEB330D8}" destId="{1D43CD5A-394C-8944-B05D-A647988DBA07}" srcOrd="0" destOrd="0" presId="urn:microsoft.com/office/officeart/2005/8/layout/process2"/>
    <dgm:cxn modelId="{0E68C0A3-D0BE-A34F-941D-717DD4E71AC5}" type="presOf" srcId="{8919FB4E-B767-5B48-BC65-235F1B9AEBA8}" destId="{26BA7A8D-1979-3942-9DAB-94EC0F953941}" srcOrd="0" destOrd="0" presId="urn:microsoft.com/office/officeart/2005/8/layout/process2"/>
    <dgm:cxn modelId="{316CBCD3-66C1-444E-B189-D8D1B1FFF434}" type="presOf" srcId="{C7605DE9-5061-DB44-B5A8-92AF786FF78E}" destId="{D1370982-7ED9-514A-9453-357CBF9162AC}" srcOrd="1" destOrd="0" presId="urn:microsoft.com/office/officeart/2005/8/layout/process2"/>
    <dgm:cxn modelId="{02074418-FE90-B04F-A6AC-EA7CC070423A}" type="presOf" srcId="{A271F8D9-EE07-2845-9703-9726BCB47938}" destId="{5FDAE93D-B213-8D4C-8E56-972F17C132C6}" srcOrd="0" destOrd="0" presId="urn:microsoft.com/office/officeart/2005/8/layout/process2"/>
    <dgm:cxn modelId="{B275FB96-33DE-7F44-BF71-773A0A9FE9D5}" type="presOf" srcId="{69707B23-40AD-954B-8C60-DEFEB5D23BE8}" destId="{64E7059D-1669-A147-8CEE-7EDCDC7C2E80}" srcOrd="0" destOrd="0" presId="urn:microsoft.com/office/officeart/2005/8/layout/process2"/>
    <dgm:cxn modelId="{85208D51-1F65-954F-9C95-B5C0A0978CF9}" type="presOf" srcId="{D42F1257-7E4A-124C-99FB-CFF2F5C09531}" destId="{F08BDE3B-B159-0546-9A00-14DFD8F14723}" srcOrd="0" destOrd="0" presId="urn:microsoft.com/office/officeart/2005/8/layout/process2"/>
    <dgm:cxn modelId="{84DEB840-A327-D449-9ADE-7B9304E24CBF}" srcId="{D6BAAA40-D655-E94B-8538-D1FA72D66286}" destId="{B2C45F51-6E91-8642-9FF8-35F53F4B9B03}" srcOrd="5" destOrd="0" parTransId="{A16BA85A-B6ED-A14A-A1C9-7990635CC642}" sibTransId="{69707B23-40AD-954B-8C60-DEFEB5D23BE8}"/>
    <dgm:cxn modelId="{92684A4C-9F56-FD4A-9992-FD98E712C902}" type="presOf" srcId="{72A3074F-4E01-3D41-B7A3-371C9B3FE6A5}" destId="{7B5F865A-A19D-CB4F-B247-6CCB59C886EA}" srcOrd="0" destOrd="0" presId="urn:microsoft.com/office/officeart/2005/8/layout/process2"/>
    <dgm:cxn modelId="{E7421BC0-5597-2746-B421-F10DA40D93B6}" type="presOf" srcId="{69707B23-40AD-954B-8C60-DEFEB5D23BE8}" destId="{79202A6D-B1B9-2A44-AA0E-467C7ED434F9}" srcOrd="1" destOrd="0" presId="urn:microsoft.com/office/officeart/2005/8/layout/process2"/>
    <dgm:cxn modelId="{04044E89-8576-3649-A230-F52D0D8B541C}" type="presOf" srcId="{FC892B99-540C-FC4A-B78C-02915EB14FDC}" destId="{08BADFCB-5238-B440-9F4C-DADF0B34A8C6}" srcOrd="1" destOrd="0" presId="urn:microsoft.com/office/officeart/2005/8/layout/process2"/>
    <dgm:cxn modelId="{E90C35BF-D56B-1F48-BAE4-37009791402E}" srcId="{D6BAAA40-D655-E94B-8538-D1FA72D66286}" destId="{3C9FFF75-3B1C-ED46-A3A1-B668AEB330D8}" srcOrd="7" destOrd="0" parTransId="{B7AFC3E5-A8BC-484D-A4F5-4E3062E5BA2F}" sibTransId="{DBAE5AEE-34A2-664E-B94C-C6AF06D9CAA4}"/>
    <dgm:cxn modelId="{BB755379-2F13-3A43-BA00-50117EEE8AA9}" type="presOf" srcId="{D42F1257-7E4A-124C-99FB-CFF2F5C09531}" destId="{95BDA22C-E639-0641-8B49-C54D2B11C8D1}" srcOrd="1" destOrd="0" presId="urn:microsoft.com/office/officeart/2005/8/layout/process2"/>
    <dgm:cxn modelId="{96E132A8-D27E-4D4F-923E-6FFF978C08F3}" type="presOf" srcId="{9A54C4C3-F548-0749-80FA-3676B0CCB133}" destId="{1118E2E1-E89E-5345-ADCD-F3B34AA6F9DA}" srcOrd="0" destOrd="0" presId="urn:microsoft.com/office/officeart/2005/8/layout/process2"/>
    <dgm:cxn modelId="{CC704AB2-CBFA-6A4F-B7CB-86D9ED07CAD6}" srcId="{D6BAAA40-D655-E94B-8538-D1FA72D66286}" destId="{E5D21A91-EFE8-984C-97A8-C5A9374F47FF}" srcOrd="2" destOrd="0" parTransId="{B9E573FF-82FD-9449-AC95-F0A5379AE86E}" sibTransId="{FC892B99-540C-FC4A-B78C-02915EB14FDC}"/>
    <dgm:cxn modelId="{B1188602-4FAB-4D41-86A8-F07C48B467F4}" type="presOf" srcId="{E5D21A91-EFE8-984C-97A8-C5A9374F47FF}" destId="{98D051B4-E059-174F-B6A3-410DD0234A60}" srcOrd="0" destOrd="0" presId="urn:microsoft.com/office/officeart/2005/8/layout/process2"/>
    <dgm:cxn modelId="{16AF752A-7054-ED4A-AB1F-D307218A6A7F}" type="presOf" srcId="{A271F8D9-EE07-2845-9703-9726BCB47938}" destId="{BC59288B-6E0A-0E47-A71D-8327C5EB79E4}" srcOrd="1" destOrd="0" presId="urn:microsoft.com/office/officeart/2005/8/layout/process2"/>
    <dgm:cxn modelId="{E29DB7C5-0A3B-3C4A-8603-EA23A5430718}" type="presOf" srcId="{299D85E6-30AD-AD41-94C4-3CED70A53DF7}" destId="{E1BFEEE9-0CBD-AF42-9A99-2DE02DFC2679}" srcOrd="0" destOrd="0" presId="urn:microsoft.com/office/officeart/2005/8/layout/process2"/>
    <dgm:cxn modelId="{86EAD5B4-A3E1-934F-A4F8-B4E616AFCB28}" srcId="{D6BAAA40-D655-E94B-8538-D1FA72D66286}" destId="{72A3074F-4E01-3D41-B7A3-371C9B3FE6A5}" srcOrd="0" destOrd="0" parTransId="{A677D5AA-30BE-C047-9202-4BC4BB49B45E}" sibTransId="{A271F8D9-EE07-2845-9703-9726BCB47938}"/>
    <dgm:cxn modelId="{CE7C7A0D-DFA1-A24C-BA54-2BC224721870}" type="presParOf" srcId="{F6D8A2B6-51B6-DF45-B9EE-74C67A49050F}" destId="{7B5F865A-A19D-CB4F-B247-6CCB59C886EA}" srcOrd="0" destOrd="0" presId="urn:microsoft.com/office/officeart/2005/8/layout/process2"/>
    <dgm:cxn modelId="{49900BD2-F5C4-6F4E-A5A3-D627DB521D90}" type="presParOf" srcId="{F6D8A2B6-51B6-DF45-B9EE-74C67A49050F}" destId="{5FDAE93D-B213-8D4C-8E56-972F17C132C6}" srcOrd="1" destOrd="0" presId="urn:microsoft.com/office/officeart/2005/8/layout/process2"/>
    <dgm:cxn modelId="{62DF50E5-BB89-BA42-AE2A-BA0E8A2601CE}" type="presParOf" srcId="{5FDAE93D-B213-8D4C-8E56-972F17C132C6}" destId="{BC59288B-6E0A-0E47-A71D-8327C5EB79E4}" srcOrd="0" destOrd="0" presId="urn:microsoft.com/office/officeart/2005/8/layout/process2"/>
    <dgm:cxn modelId="{4AD274F5-0A52-DE4B-B043-B95C7CA4787D}" type="presParOf" srcId="{F6D8A2B6-51B6-DF45-B9EE-74C67A49050F}" destId="{E1BFEEE9-0CBD-AF42-9A99-2DE02DFC2679}" srcOrd="2" destOrd="0" presId="urn:microsoft.com/office/officeart/2005/8/layout/process2"/>
    <dgm:cxn modelId="{D7CF3F36-7EDC-D948-A7AB-49FDDD035F5A}" type="presParOf" srcId="{F6D8A2B6-51B6-DF45-B9EE-74C67A49050F}" destId="{6B8D22A2-29EF-2C4F-A7A9-0E411A03D403}" srcOrd="3" destOrd="0" presId="urn:microsoft.com/office/officeart/2005/8/layout/process2"/>
    <dgm:cxn modelId="{C90800C0-78F3-8940-B37B-72464F321B59}" type="presParOf" srcId="{6B8D22A2-29EF-2C4F-A7A9-0E411A03D403}" destId="{D1370982-7ED9-514A-9453-357CBF9162AC}" srcOrd="0" destOrd="0" presId="urn:microsoft.com/office/officeart/2005/8/layout/process2"/>
    <dgm:cxn modelId="{25CD8D7D-98E3-CF4F-8C7D-D210C9A33976}" type="presParOf" srcId="{F6D8A2B6-51B6-DF45-B9EE-74C67A49050F}" destId="{98D051B4-E059-174F-B6A3-410DD0234A60}" srcOrd="4" destOrd="0" presId="urn:microsoft.com/office/officeart/2005/8/layout/process2"/>
    <dgm:cxn modelId="{A3859722-1839-0A4B-8687-B4A17D48022A}" type="presParOf" srcId="{F6D8A2B6-51B6-DF45-B9EE-74C67A49050F}" destId="{BA03DB95-41C7-204E-A2F1-2B7F7C9EA06B}" srcOrd="5" destOrd="0" presId="urn:microsoft.com/office/officeart/2005/8/layout/process2"/>
    <dgm:cxn modelId="{88131957-A8AA-6A49-9FAC-27E064346961}" type="presParOf" srcId="{BA03DB95-41C7-204E-A2F1-2B7F7C9EA06B}" destId="{08BADFCB-5238-B440-9F4C-DADF0B34A8C6}" srcOrd="0" destOrd="0" presId="urn:microsoft.com/office/officeart/2005/8/layout/process2"/>
    <dgm:cxn modelId="{1A0CE7F5-958D-D642-80A5-0F657B6CD3C4}" type="presParOf" srcId="{F6D8A2B6-51B6-DF45-B9EE-74C67A49050F}" destId="{CE06B041-078D-E44F-ABA8-3E68D51EB02A}" srcOrd="6" destOrd="0" presId="urn:microsoft.com/office/officeart/2005/8/layout/process2"/>
    <dgm:cxn modelId="{D48CB728-D987-B347-8596-0863322BE885}" type="presParOf" srcId="{F6D8A2B6-51B6-DF45-B9EE-74C67A49050F}" destId="{C2032ED4-5DDC-DD40-B88B-7C387934236D}" srcOrd="7" destOrd="0" presId="urn:microsoft.com/office/officeart/2005/8/layout/process2"/>
    <dgm:cxn modelId="{24147ADA-5C6A-274E-A010-DFDA75F096C3}" type="presParOf" srcId="{C2032ED4-5DDC-DD40-B88B-7C387934236D}" destId="{6240F306-283A-104E-BB94-3A8409F12EC5}" srcOrd="0" destOrd="0" presId="urn:microsoft.com/office/officeart/2005/8/layout/process2"/>
    <dgm:cxn modelId="{8BE62236-2D3E-3346-A1B7-A2211A8A5043}" type="presParOf" srcId="{F6D8A2B6-51B6-DF45-B9EE-74C67A49050F}" destId="{1118E2E1-E89E-5345-ADCD-F3B34AA6F9DA}" srcOrd="8" destOrd="0" presId="urn:microsoft.com/office/officeart/2005/8/layout/process2"/>
    <dgm:cxn modelId="{16DDC7AC-A794-E54F-BB0A-1493FB03B8E2}" type="presParOf" srcId="{F6D8A2B6-51B6-DF45-B9EE-74C67A49050F}" destId="{E68741DF-A816-D14A-951C-F2CD43F59AAF}" srcOrd="9" destOrd="0" presId="urn:microsoft.com/office/officeart/2005/8/layout/process2"/>
    <dgm:cxn modelId="{BF786B6A-3428-244A-874B-4211693727E0}" type="presParOf" srcId="{E68741DF-A816-D14A-951C-F2CD43F59AAF}" destId="{FE8FA68A-ECE7-D441-9C92-CC24AE9B1253}" srcOrd="0" destOrd="0" presId="urn:microsoft.com/office/officeart/2005/8/layout/process2"/>
    <dgm:cxn modelId="{C0603DDB-72BC-5D47-A542-06D491E245B2}" type="presParOf" srcId="{F6D8A2B6-51B6-DF45-B9EE-74C67A49050F}" destId="{46E5E522-F29C-F349-A27B-5AEFDB633B1F}" srcOrd="10" destOrd="0" presId="urn:microsoft.com/office/officeart/2005/8/layout/process2"/>
    <dgm:cxn modelId="{778944D9-C92C-E441-9DEC-8DC02379F915}" type="presParOf" srcId="{F6D8A2B6-51B6-DF45-B9EE-74C67A49050F}" destId="{64E7059D-1669-A147-8CEE-7EDCDC7C2E80}" srcOrd="11" destOrd="0" presId="urn:microsoft.com/office/officeart/2005/8/layout/process2"/>
    <dgm:cxn modelId="{C3FADF6A-B828-6B4E-BF04-7431124324CD}" type="presParOf" srcId="{64E7059D-1669-A147-8CEE-7EDCDC7C2E80}" destId="{79202A6D-B1B9-2A44-AA0E-467C7ED434F9}" srcOrd="0" destOrd="0" presId="urn:microsoft.com/office/officeart/2005/8/layout/process2"/>
    <dgm:cxn modelId="{296D8A39-A7EA-164C-984E-03ABA0F8F6A7}" type="presParOf" srcId="{F6D8A2B6-51B6-DF45-B9EE-74C67A49050F}" destId="{26BA7A8D-1979-3942-9DAB-94EC0F953941}" srcOrd="12" destOrd="0" presId="urn:microsoft.com/office/officeart/2005/8/layout/process2"/>
    <dgm:cxn modelId="{0C761985-4170-4340-84BC-6BFCD24E61C5}" type="presParOf" srcId="{F6D8A2B6-51B6-DF45-B9EE-74C67A49050F}" destId="{F08BDE3B-B159-0546-9A00-14DFD8F14723}" srcOrd="13" destOrd="0" presId="urn:microsoft.com/office/officeart/2005/8/layout/process2"/>
    <dgm:cxn modelId="{8929609D-D93F-314F-B8A8-84FF53D80A86}" type="presParOf" srcId="{F08BDE3B-B159-0546-9A00-14DFD8F14723}" destId="{95BDA22C-E639-0641-8B49-C54D2B11C8D1}" srcOrd="0" destOrd="0" presId="urn:microsoft.com/office/officeart/2005/8/layout/process2"/>
    <dgm:cxn modelId="{5EEE54CC-CB7A-4548-A629-087745664C4C}" type="presParOf" srcId="{F6D8A2B6-51B6-DF45-B9EE-74C67A49050F}" destId="{1D43CD5A-394C-8944-B05D-A647988DBA07}" srcOrd="14" destOrd="0" presId="urn:microsoft.com/office/officeart/2005/8/layout/process2"/>
  </dgm:cxnLst>
  <dgm:bg/>
  <dgm:whole/>
  <dgm:extLst>
    <a:ext uri="http://schemas.microsoft.com/office/drawing/2008/diagram">
      <dsp:dataModelExt xmlns:dsp="http://schemas.microsoft.com/office/drawing/2008/diagram" relId="rId12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7B5F865A-A19D-CB4F-B247-6CCB59C886EA}">
      <dsp:nvSpPr>
        <dsp:cNvPr id="0" name=""/>
        <dsp:cNvSpPr/>
      </dsp:nvSpPr>
      <dsp:spPr>
        <a:xfrm>
          <a:off x="0" y="1759"/>
          <a:ext cx="5210175" cy="626356"/>
        </a:xfrm>
        <a:prstGeom prst="roundRect">
          <a:avLst>
            <a:gd name="adj" fmla="val 10000"/>
          </a:avLst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satMod val="103000"/>
                <a:lumMod val="102000"/>
                <a:tint val="94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satMod val="110000"/>
                <a:lumMod val="100000"/>
                <a:shade val="100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99000"/>
                <a:satMod val="120000"/>
                <a:shade val="78000"/>
              </a:schemeClr>
            </a:gs>
          </a:gsLst>
          <a:lin ang="5400000" scaled="0"/>
        </a:gradFill>
        <a:ln>
          <a:noFill/>
        </a:ln>
        <a:effectLst/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41910" tIns="41910" rIns="41910" bIns="41910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1100" b="0" kern="1200"/>
            <a:t>Üniversite</a:t>
          </a:r>
          <a:r>
            <a:rPr lang="tr-TR" sz="1100" b="0" kern="1200" baseline="0"/>
            <a:t> Sürdürülebilirlik Politikaları ile Uyumlu Uygulama Kriterlerinin Belirkenmesi </a:t>
          </a:r>
          <a:endParaRPr lang="tr-TR" sz="1100" b="0" kern="1200"/>
        </a:p>
      </dsp:txBody>
      <dsp:txXfrm>
        <a:off x="18345" y="20104"/>
        <a:ext cx="5173485" cy="589666"/>
      </dsp:txXfrm>
    </dsp:sp>
    <dsp:sp modelId="{5FDAE93D-B213-8D4C-8E56-972F17C132C6}">
      <dsp:nvSpPr>
        <dsp:cNvPr id="0" name=""/>
        <dsp:cNvSpPr/>
      </dsp:nvSpPr>
      <dsp:spPr>
        <a:xfrm rot="5400000">
          <a:off x="2487645" y="643774"/>
          <a:ext cx="234883" cy="281860"/>
        </a:xfrm>
        <a:prstGeom prst="rightArrow">
          <a:avLst>
            <a:gd name="adj1" fmla="val 60000"/>
            <a:gd name="adj2" fmla="val 50000"/>
          </a:avLst>
        </a:prstGeom>
        <a:gradFill rotWithShape="0">
          <a:gsLst>
            <a:gs pos="0">
              <a:schemeClr val="accent1">
                <a:tint val="60000"/>
                <a:hueOff val="0"/>
                <a:satOff val="0"/>
                <a:lumOff val="0"/>
                <a:alphaOff val="0"/>
                <a:satMod val="103000"/>
                <a:lumMod val="102000"/>
                <a:tint val="94000"/>
              </a:schemeClr>
            </a:gs>
            <a:gs pos="50000">
              <a:schemeClr val="accent1">
                <a:tint val="60000"/>
                <a:hueOff val="0"/>
                <a:satOff val="0"/>
                <a:lumOff val="0"/>
                <a:alphaOff val="0"/>
                <a:satMod val="110000"/>
                <a:lumMod val="100000"/>
                <a:shade val="100000"/>
              </a:schemeClr>
            </a:gs>
            <a:gs pos="100000">
              <a:schemeClr val="accent1">
                <a:tint val="60000"/>
                <a:hueOff val="0"/>
                <a:satOff val="0"/>
                <a:lumOff val="0"/>
                <a:alphaOff val="0"/>
                <a:lumMod val="99000"/>
                <a:satMod val="120000"/>
                <a:shade val="78000"/>
              </a:schemeClr>
            </a:gs>
          </a:gsLst>
          <a:lin ang="5400000" scaled="0"/>
        </a:gradFill>
        <a:ln>
          <a:noFill/>
        </a:ln>
        <a:effectLst/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tr-TR" sz="900" kern="1200"/>
        </a:p>
      </dsp:txBody>
      <dsp:txXfrm rot="-5400000">
        <a:off x="2520529" y="667263"/>
        <a:ext cx="169116" cy="164418"/>
      </dsp:txXfrm>
    </dsp:sp>
    <dsp:sp modelId="{E1BFEEE9-0CBD-AF42-9A99-2DE02DFC2679}">
      <dsp:nvSpPr>
        <dsp:cNvPr id="0" name=""/>
        <dsp:cNvSpPr/>
      </dsp:nvSpPr>
      <dsp:spPr>
        <a:xfrm>
          <a:off x="1614024" y="941293"/>
          <a:ext cx="1982125" cy="626356"/>
        </a:xfrm>
        <a:prstGeom prst="roundRect">
          <a:avLst>
            <a:gd name="adj" fmla="val 10000"/>
          </a:avLst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satMod val="103000"/>
                <a:lumMod val="102000"/>
                <a:tint val="94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satMod val="110000"/>
                <a:lumMod val="100000"/>
                <a:shade val="100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99000"/>
                <a:satMod val="120000"/>
                <a:shade val="78000"/>
              </a:schemeClr>
            </a:gs>
          </a:gsLst>
          <a:lin ang="5400000" scaled="0"/>
        </a:gradFill>
        <a:ln>
          <a:noFill/>
        </a:ln>
        <a:effectLst/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41910" tIns="41910" rIns="41910" bIns="41910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1100" kern="1200"/>
            <a:t>Uygulama süreçlerine dahil olacak iç ve dış paydaşların belirlenmesi ve görev dağılımı</a:t>
          </a:r>
        </a:p>
      </dsp:txBody>
      <dsp:txXfrm>
        <a:off x="1632369" y="959638"/>
        <a:ext cx="1945435" cy="589666"/>
      </dsp:txXfrm>
    </dsp:sp>
    <dsp:sp modelId="{6B8D22A2-29EF-2C4F-A7A9-0E411A03D403}">
      <dsp:nvSpPr>
        <dsp:cNvPr id="0" name=""/>
        <dsp:cNvSpPr/>
      </dsp:nvSpPr>
      <dsp:spPr>
        <a:xfrm rot="5400000">
          <a:off x="2487645" y="1583308"/>
          <a:ext cx="234883" cy="281860"/>
        </a:xfrm>
        <a:prstGeom prst="rightArrow">
          <a:avLst>
            <a:gd name="adj1" fmla="val 60000"/>
            <a:gd name="adj2" fmla="val 50000"/>
          </a:avLst>
        </a:prstGeom>
        <a:gradFill rotWithShape="0">
          <a:gsLst>
            <a:gs pos="0">
              <a:schemeClr val="accent1">
                <a:tint val="60000"/>
                <a:hueOff val="0"/>
                <a:satOff val="0"/>
                <a:lumOff val="0"/>
                <a:alphaOff val="0"/>
                <a:satMod val="103000"/>
                <a:lumMod val="102000"/>
                <a:tint val="94000"/>
              </a:schemeClr>
            </a:gs>
            <a:gs pos="50000">
              <a:schemeClr val="accent1">
                <a:tint val="60000"/>
                <a:hueOff val="0"/>
                <a:satOff val="0"/>
                <a:lumOff val="0"/>
                <a:alphaOff val="0"/>
                <a:satMod val="110000"/>
                <a:lumMod val="100000"/>
                <a:shade val="100000"/>
              </a:schemeClr>
            </a:gs>
            <a:gs pos="100000">
              <a:schemeClr val="accent1">
                <a:tint val="60000"/>
                <a:hueOff val="0"/>
                <a:satOff val="0"/>
                <a:lumOff val="0"/>
                <a:alphaOff val="0"/>
                <a:lumMod val="99000"/>
                <a:satMod val="120000"/>
                <a:shade val="78000"/>
              </a:schemeClr>
            </a:gs>
          </a:gsLst>
          <a:lin ang="5400000" scaled="0"/>
        </a:gradFill>
        <a:ln>
          <a:noFill/>
        </a:ln>
        <a:effectLst/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tr-TR" sz="900" kern="1200"/>
        </a:p>
      </dsp:txBody>
      <dsp:txXfrm rot="-5400000">
        <a:off x="2520529" y="1606797"/>
        <a:ext cx="169116" cy="164418"/>
      </dsp:txXfrm>
    </dsp:sp>
    <dsp:sp modelId="{98D051B4-E059-174F-B6A3-410DD0234A60}">
      <dsp:nvSpPr>
        <dsp:cNvPr id="0" name=""/>
        <dsp:cNvSpPr/>
      </dsp:nvSpPr>
      <dsp:spPr>
        <a:xfrm>
          <a:off x="1614024" y="1880827"/>
          <a:ext cx="1982125" cy="626356"/>
        </a:xfrm>
        <a:prstGeom prst="roundRect">
          <a:avLst>
            <a:gd name="adj" fmla="val 10000"/>
          </a:avLst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satMod val="103000"/>
                <a:lumMod val="102000"/>
                <a:tint val="94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satMod val="110000"/>
                <a:lumMod val="100000"/>
                <a:shade val="100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99000"/>
                <a:satMod val="120000"/>
                <a:shade val="78000"/>
              </a:schemeClr>
            </a:gs>
          </a:gsLst>
          <a:lin ang="5400000" scaled="0"/>
        </a:gradFill>
        <a:ln>
          <a:noFill/>
        </a:ln>
        <a:effectLst/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41910" tIns="41910" rIns="41910" bIns="41910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1100" kern="1200"/>
            <a:t>Uygulayıcı iç paydaşla iş birliği koşullarının oluşturulması</a:t>
          </a:r>
        </a:p>
      </dsp:txBody>
      <dsp:txXfrm>
        <a:off x="1632369" y="1899172"/>
        <a:ext cx="1945435" cy="589666"/>
      </dsp:txXfrm>
    </dsp:sp>
    <dsp:sp modelId="{BA03DB95-41C7-204E-A2F1-2B7F7C9EA06B}">
      <dsp:nvSpPr>
        <dsp:cNvPr id="0" name=""/>
        <dsp:cNvSpPr/>
      </dsp:nvSpPr>
      <dsp:spPr>
        <a:xfrm rot="5400000">
          <a:off x="2487645" y="2522843"/>
          <a:ext cx="234883" cy="281860"/>
        </a:xfrm>
        <a:prstGeom prst="rightArrow">
          <a:avLst>
            <a:gd name="adj1" fmla="val 60000"/>
            <a:gd name="adj2" fmla="val 50000"/>
          </a:avLst>
        </a:prstGeom>
        <a:gradFill rotWithShape="0">
          <a:gsLst>
            <a:gs pos="0">
              <a:schemeClr val="accent1">
                <a:tint val="60000"/>
                <a:hueOff val="0"/>
                <a:satOff val="0"/>
                <a:lumOff val="0"/>
                <a:alphaOff val="0"/>
                <a:satMod val="103000"/>
                <a:lumMod val="102000"/>
                <a:tint val="94000"/>
              </a:schemeClr>
            </a:gs>
            <a:gs pos="50000">
              <a:schemeClr val="accent1">
                <a:tint val="60000"/>
                <a:hueOff val="0"/>
                <a:satOff val="0"/>
                <a:lumOff val="0"/>
                <a:alphaOff val="0"/>
                <a:satMod val="110000"/>
                <a:lumMod val="100000"/>
                <a:shade val="100000"/>
              </a:schemeClr>
            </a:gs>
            <a:gs pos="100000">
              <a:schemeClr val="accent1">
                <a:tint val="60000"/>
                <a:hueOff val="0"/>
                <a:satOff val="0"/>
                <a:lumOff val="0"/>
                <a:alphaOff val="0"/>
                <a:lumMod val="99000"/>
                <a:satMod val="120000"/>
                <a:shade val="78000"/>
              </a:schemeClr>
            </a:gs>
          </a:gsLst>
          <a:lin ang="5400000" scaled="0"/>
        </a:gradFill>
        <a:ln>
          <a:noFill/>
        </a:ln>
        <a:effectLst/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tr-TR" sz="900" kern="1200"/>
        </a:p>
      </dsp:txBody>
      <dsp:txXfrm rot="-5400000">
        <a:off x="2520529" y="2546332"/>
        <a:ext cx="169116" cy="164418"/>
      </dsp:txXfrm>
    </dsp:sp>
    <dsp:sp modelId="{CE06B041-078D-E44F-ABA8-3E68D51EB02A}">
      <dsp:nvSpPr>
        <dsp:cNvPr id="0" name=""/>
        <dsp:cNvSpPr/>
      </dsp:nvSpPr>
      <dsp:spPr>
        <a:xfrm>
          <a:off x="1614024" y="2820362"/>
          <a:ext cx="1982125" cy="626356"/>
        </a:xfrm>
        <a:prstGeom prst="roundRect">
          <a:avLst>
            <a:gd name="adj" fmla="val 10000"/>
          </a:avLst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satMod val="103000"/>
                <a:lumMod val="102000"/>
                <a:tint val="94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satMod val="110000"/>
                <a:lumMod val="100000"/>
                <a:shade val="100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99000"/>
                <a:satMod val="120000"/>
                <a:shade val="78000"/>
              </a:schemeClr>
            </a:gs>
          </a:gsLst>
          <a:lin ang="5400000" scaled="0"/>
        </a:gradFill>
        <a:ln>
          <a:noFill/>
        </a:ln>
        <a:effectLst/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41910" tIns="41910" rIns="41910" bIns="41910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tr-TR" sz="1100" kern="1200"/>
            <a:t>İzleme</a:t>
          </a:r>
          <a:r>
            <a:rPr lang="tr-TR" sz="1100" kern="1200" baseline="0"/>
            <a:t> Planı ve Veri Akışının Kurulması</a:t>
          </a:r>
          <a:endParaRPr lang="tr-TR" sz="1100" kern="1200"/>
        </a:p>
      </dsp:txBody>
      <dsp:txXfrm>
        <a:off x="1632369" y="2838707"/>
        <a:ext cx="1945435" cy="589666"/>
      </dsp:txXfrm>
    </dsp:sp>
    <dsp:sp modelId="{C2032ED4-5DDC-DD40-B88B-7C387934236D}">
      <dsp:nvSpPr>
        <dsp:cNvPr id="0" name=""/>
        <dsp:cNvSpPr/>
      </dsp:nvSpPr>
      <dsp:spPr>
        <a:xfrm rot="5400000">
          <a:off x="2487645" y="3462377"/>
          <a:ext cx="234883" cy="281860"/>
        </a:xfrm>
        <a:prstGeom prst="rightArrow">
          <a:avLst>
            <a:gd name="adj1" fmla="val 60000"/>
            <a:gd name="adj2" fmla="val 50000"/>
          </a:avLst>
        </a:prstGeom>
        <a:gradFill rotWithShape="0">
          <a:gsLst>
            <a:gs pos="0">
              <a:schemeClr val="accent1">
                <a:tint val="60000"/>
                <a:hueOff val="0"/>
                <a:satOff val="0"/>
                <a:lumOff val="0"/>
                <a:alphaOff val="0"/>
                <a:satMod val="103000"/>
                <a:lumMod val="102000"/>
                <a:tint val="94000"/>
              </a:schemeClr>
            </a:gs>
            <a:gs pos="50000">
              <a:schemeClr val="accent1">
                <a:tint val="60000"/>
                <a:hueOff val="0"/>
                <a:satOff val="0"/>
                <a:lumOff val="0"/>
                <a:alphaOff val="0"/>
                <a:satMod val="110000"/>
                <a:lumMod val="100000"/>
                <a:shade val="100000"/>
              </a:schemeClr>
            </a:gs>
            <a:gs pos="100000">
              <a:schemeClr val="accent1">
                <a:tint val="60000"/>
                <a:hueOff val="0"/>
                <a:satOff val="0"/>
                <a:lumOff val="0"/>
                <a:alphaOff val="0"/>
                <a:lumMod val="99000"/>
                <a:satMod val="120000"/>
                <a:shade val="78000"/>
              </a:schemeClr>
            </a:gs>
          </a:gsLst>
          <a:lin ang="5400000" scaled="0"/>
        </a:gradFill>
        <a:ln>
          <a:noFill/>
        </a:ln>
        <a:effectLst/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tr-TR" sz="900" kern="1200"/>
        </a:p>
      </dsp:txBody>
      <dsp:txXfrm rot="-5400000">
        <a:off x="2520529" y="3485866"/>
        <a:ext cx="169116" cy="164418"/>
      </dsp:txXfrm>
    </dsp:sp>
    <dsp:sp modelId="{1118E2E1-E89E-5345-ADCD-F3B34AA6F9DA}">
      <dsp:nvSpPr>
        <dsp:cNvPr id="0" name=""/>
        <dsp:cNvSpPr/>
      </dsp:nvSpPr>
      <dsp:spPr>
        <a:xfrm>
          <a:off x="769352" y="3759896"/>
          <a:ext cx="3671470" cy="626356"/>
        </a:xfrm>
        <a:prstGeom prst="roundRect">
          <a:avLst>
            <a:gd name="adj" fmla="val 10000"/>
          </a:avLst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satMod val="103000"/>
                <a:lumMod val="102000"/>
                <a:tint val="94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satMod val="110000"/>
                <a:lumMod val="100000"/>
                <a:shade val="100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99000"/>
                <a:satMod val="120000"/>
                <a:shade val="78000"/>
              </a:schemeClr>
            </a:gs>
          </a:gsLst>
          <a:lin ang="5400000" scaled="0"/>
        </a:gradFill>
        <a:ln>
          <a:noFill/>
        </a:ln>
        <a:effectLst/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41910" tIns="41910" rIns="41910" bIns="41910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tr-TR" sz="1100" kern="1200"/>
            <a:t> Saha Denetimleri ve Raporlama</a:t>
          </a:r>
        </a:p>
      </dsp:txBody>
      <dsp:txXfrm>
        <a:off x="787697" y="3778241"/>
        <a:ext cx="3634780" cy="589666"/>
      </dsp:txXfrm>
    </dsp:sp>
    <dsp:sp modelId="{E68741DF-A816-D14A-951C-F2CD43F59AAF}">
      <dsp:nvSpPr>
        <dsp:cNvPr id="0" name=""/>
        <dsp:cNvSpPr/>
      </dsp:nvSpPr>
      <dsp:spPr>
        <a:xfrm rot="5400000">
          <a:off x="2487645" y="4401911"/>
          <a:ext cx="234883" cy="281860"/>
        </a:xfrm>
        <a:prstGeom prst="rightArrow">
          <a:avLst>
            <a:gd name="adj1" fmla="val 60000"/>
            <a:gd name="adj2" fmla="val 50000"/>
          </a:avLst>
        </a:prstGeom>
        <a:gradFill rotWithShape="0">
          <a:gsLst>
            <a:gs pos="0">
              <a:schemeClr val="accent1">
                <a:tint val="60000"/>
                <a:hueOff val="0"/>
                <a:satOff val="0"/>
                <a:lumOff val="0"/>
                <a:alphaOff val="0"/>
                <a:satMod val="103000"/>
                <a:lumMod val="102000"/>
                <a:tint val="94000"/>
              </a:schemeClr>
            </a:gs>
            <a:gs pos="50000">
              <a:schemeClr val="accent1">
                <a:tint val="60000"/>
                <a:hueOff val="0"/>
                <a:satOff val="0"/>
                <a:lumOff val="0"/>
                <a:alphaOff val="0"/>
                <a:satMod val="110000"/>
                <a:lumMod val="100000"/>
                <a:shade val="100000"/>
              </a:schemeClr>
            </a:gs>
            <a:gs pos="100000">
              <a:schemeClr val="accent1">
                <a:tint val="60000"/>
                <a:hueOff val="0"/>
                <a:satOff val="0"/>
                <a:lumOff val="0"/>
                <a:alphaOff val="0"/>
                <a:lumMod val="99000"/>
                <a:satMod val="120000"/>
                <a:shade val="78000"/>
              </a:schemeClr>
            </a:gs>
          </a:gsLst>
          <a:lin ang="5400000" scaled="0"/>
        </a:gradFill>
        <a:ln>
          <a:noFill/>
        </a:ln>
        <a:effectLst/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tr-TR" sz="900" kern="1200"/>
        </a:p>
      </dsp:txBody>
      <dsp:txXfrm rot="-5400000">
        <a:off x="2520529" y="4425400"/>
        <a:ext cx="169116" cy="164418"/>
      </dsp:txXfrm>
    </dsp:sp>
    <dsp:sp modelId="{46E5E522-F29C-F349-A27B-5AEFDB633B1F}">
      <dsp:nvSpPr>
        <dsp:cNvPr id="0" name=""/>
        <dsp:cNvSpPr/>
      </dsp:nvSpPr>
      <dsp:spPr>
        <a:xfrm>
          <a:off x="1614024" y="4699430"/>
          <a:ext cx="1982125" cy="626356"/>
        </a:xfrm>
        <a:prstGeom prst="roundRect">
          <a:avLst>
            <a:gd name="adj" fmla="val 10000"/>
          </a:avLst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satMod val="103000"/>
                <a:lumMod val="102000"/>
                <a:tint val="94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satMod val="110000"/>
                <a:lumMod val="100000"/>
                <a:shade val="100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99000"/>
                <a:satMod val="120000"/>
                <a:shade val="78000"/>
              </a:schemeClr>
            </a:gs>
          </a:gsLst>
          <a:lin ang="5400000" scaled="0"/>
        </a:gradFill>
        <a:ln>
          <a:noFill/>
        </a:ln>
        <a:effectLst/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41910" tIns="41910" rIns="41910" bIns="41910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tr-TR" sz="1100" kern="1200"/>
            <a:t>Performans</a:t>
          </a:r>
          <a:r>
            <a:rPr lang="tr-TR" sz="1100" kern="1200" baseline="0"/>
            <a:t> Değerlendirmesi</a:t>
          </a:r>
          <a:endParaRPr lang="tr-TR" sz="1100" kern="1200"/>
        </a:p>
      </dsp:txBody>
      <dsp:txXfrm>
        <a:off x="1632369" y="4717775"/>
        <a:ext cx="1945435" cy="589666"/>
      </dsp:txXfrm>
    </dsp:sp>
    <dsp:sp modelId="{64E7059D-1669-A147-8CEE-7EDCDC7C2E80}">
      <dsp:nvSpPr>
        <dsp:cNvPr id="0" name=""/>
        <dsp:cNvSpPr/>
      </dsp:nvSpPr>
      <dsp:spPr>
        <a:xfrm rot="5400000">
          <a:off x="2487645" y="5341445"/>
          <a:ext cx="234883" cy="281860"/>
        </a:xfrm>
        <a:prstGeom prst="rightArrow">
          <a:avLst>
            <a:gd name="adj1" fmla="val 60000"/>
            <a:gd name="adj2" fmla="val 50000"/>
          </a:avLst>
        </a:prstGeom>
        <a:gradFill rotWithShape="0">
          <a:gsLst>
            <a:gs pos="0">
              <a:schemeClr val="accent1">
                <a:tint val="60000"/>
                <a:hueOff val="0"/>
                <a:satOff val="0"/>
                <a:lumOff val="0"/>
                <a:alphaOff val="0"/>
                <a:satMod val="103000"/>
                <a:lumMod val="102000"/>
                <a:tint val="94000"/>
              </a:schemeClr>
            </a:gs>
            <a:gs pos="50000">
              <a:schemeClr val="accent1">
                <a:tint val="60000"/>
                <a:hueOff val="0"/>
                <a:satOff val="0"/>
                <a:lumOff val="0"/>
                <a:alphaOff val="0"/>
                <a:satMod val="110000"/>
                <a:lumMod val="100000"/>
                <a:shade val="100000"/>
              </a:schemeClr>
            </a:gs>
            <a:gs pos="100000">
              <a:schemeClr val="accent1">
                <a:tint val="60000"/>
                <a:hueOff val="0"/>
                <a:satOff val="0"/>
                <a:lumOff val="0"/>
                <a:alphaOff val="0"/>
                <a:lumMod val="99000"/>
                <a:satMod val="120000"/>
                <a:shade val="78000"/>
              </a:schemeClr>
            </a:gs>
          </a:gsLst>
          <a:lin ang="5400000" scaled="0"/>
        </a:gradFill>
        <a:ln>
          <a:noFill/>
        </a:ln>
        <a:effectLst/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tr-TR" sz="900" kern="1200"/>
        </a:p>
      </dsp:txBody>
      <dsp:txXfrm rot="-5400000">
        <a:off x="2520529" y="5364934"/>
        <a:ext cx="169116" cy="164418"/>
      </dsp:txXfrm>
    </dsp:sp>
    <dsp:sp modelId="{26BA7A8D-1979-3942-9DAB-94EC0F953941}">
      <dsp:nvSpPr>
        <dsp:cNvPr id="0" name=""/>
        <dsp:cNvSpPr/>
      </dsp:nvSpPr>
      <dsp:spPr>
        <a:xfrm>
          <a:off x="1614024" y="5638965"/>
          <a:ext cx="1982125" cy="626356"/>
        </a:xfrm>
        <a:prstGeom prst="roundRect">
          <a:avLst>
            <a:gd name="adj" fmla="val 10000"/>
          </a:avLst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satMod val="103000"/>
                <a:lumMod val="102000"/>
                <a:tint val="94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satMod val="110000"/>
                <a:lumMod val="100000"/>
                <a:shade val="100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99000"/>
                <a:satMod val="120000"/>
                <a:shade val="78000"/>
              </a:schemeClr>
            </a:gs>
          </a:gsLst>
          <a:lin ang="5400000" scaled="0"/>
        </a:gradFill>
        <a:ln>
          <a:noFill/>
        </a:ln>
        <a:effectLst/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41910" tIns="41910" rIns="41910" bIns="41910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1100" kern="1200"/>
            <a:t>İyileştirme ve Düzeltici Eylem Önerisi </a:t>
          </a:r>
        </a:p>
      </dsp:txBody>
      <dsp:txXfrm>
        <a:off x="1632369" y="5657310"/>
        <a:ext cx="1945435" cy="589666"/>
      </dsp:txXfrm>
    </dsp:sp>
    <dsp:sp modelId="{F08BDE3B-B159-0546-9A00-14DFD8F14723}">
      <dsp:nvSpPr>
        <dsp:cNvPr id="0" name=""/>
        <dsp:cNvSpPr/>
      </dsp:nvSpPr>
      <dsp:spPr>
        <a:xfrm rot="5400000">
          <a:off x="2487645" y="6280980"/>
          <a:ext cx="234883" cy="281860"/>
        </a:xfrm>
        <a:prstGeom prst="rightArrow">
          <a:avLst>
            <a:gd name="adj1" fmla="val 60000"/>
            <a:gd name="adj2" fmla="val 50000"/>
          </a:avLst>
        </a:prstGeom>
        <a:gradFill rotWithShape="0">
          <a:gsLst>
            <a:gs pos="0">
              <a:schemeClr val="accent1">
                <a:tint val="60000"/>
                <a:hueOff val="0"/>
                <a:satOff val="0"/>
                <a:lumOff val="0"/>
                <a:alphaOff val="0"/>
                <a:satMod val="103000"/>
                <a:lumMod val="102000"/>
                <a:tint val="94000"/>
              </a:schemeClr>
            </a:gs>
            <a:gs pos="50000">
              <a:schemeClr val="accent1">
                <a:tint val="60000"/>
                <a:hueOff val="0"/>
                <a:satOff val="0"/>
                <a:lumOff val="0"/>
                <a:alphaOff val="0"/>
                <a:satMod val="110000"/>
                <a:lumMod val="100000"/>
                <a:shade val="100000"/>
              </a:schemeClr>
            </a:gs>
            <a:gs pos="100000">
              <a:schemeClr val="accent1">
                <a:tint val="60000"/>
                <a:hueOff val="0"/>
                <a:satOff val="0"/>
                <a:lumOff val="0"/>
                <a:alphaOff val="0"/>
                <a:lumMod val="99000"/>
                <a:satMod val="120000"/>
                <a:shade val="78000"/>
              </a:schemeClr>
            </a:gs>
          </a:gsLst>
          <a:lin ang="5400000" scaled="0"/>
        </a:gradFill>
        <a:ln>
          <a:noFill/>
        </a:ln>
        <a:effectLst/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tr-TR" sz="900" kern="1200"/>
        </a:p>
      </dsp:txBody>
      <dsp:txXfrm rot="-5400000">
        <a:off x="2520529" y="6304469"/>
        <a:ext cx="169116" cy="164418"/>
      </dsp:txXfrm>
    </dsp:sp>
    <dsp:sp modelId="{1D43CD5A-394C-8944-B05D-A647988DBA07}">
      <dsp:nvSpPr>
        <dsp:cNvPr id="0" name=""/>
        <dsp:cNvSpPr/>
      </dsp:nvSpPr>
      <dsp:spPr>
        <a:xfrm>
          <a:off x="1614024" y="6578499"/>
          <a:ext cx="1982125" cy="626356"/>
        </a:xfrm>
        <a:prstGeom prst="roundRect">
          <a:avLst>
            <a:gd name="adj" fmla="val 10000"/>
          </a:avLst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satMod val="103000"/>
                <a:lumMod val="102000"/>
                <a:tint val="94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satMod val="110000"/>
                <a:lumMod val="100000"/>
                <a:shade val="100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99000"/>
                <a:satMod val="120000"/>
                <a:shade val="78000"/>
              </a:schemeClr>
            </a:gs>
          </a:gsLst>
          <a:lin ang="5400000" scaled="0"/>
        </a:gradFill>
        <a:ln>
          <a:noFill/>
        </a:ln>
        <a:effectLst/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41910" tIns="41910" rIns="41910" bIns="41910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tr-TR" sz="1100" kern="1200" baseline="0"/>
            <a:t>Uygulama sonuçlarının raporlanması</a:t>
          </a:r>
          <a:endParaRPr lang="tr-TR" sz="1100" kern="1200"/>
        </a:p>
      </dsp:txBody>
      <dsp:txXfrm>
        <a:off x="1632369" y="6596844"/>
        <a:ext cx="1945435" cy="589666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process2">
  <dgm:title val=""/>
  <dgm:desc val=""/>
  <dgm:catLst>
    <dgm:cat type="process" pri="13000"/>
  </dgm:catLst>
  <dgm:sampData useDef="1">
    <dgm:dataModel>
      <dgm:ptLst/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linearFlow">
    <dgm:varLst>
      <dgm:resizeHandles val="exact"/>
    </dgm:varLst>
    <dgm:alg type="lin">
      <dgm:param type="linDir" val="fromT"/>
    </dgm:alg>
    <dgm:shape xmlns:r="http://schemas.openxmlformats.org/officeDocument/2006/relationships" r:blip="">
      <dgm:adjLst/>
    </dgm:shape>
    <dgm:presOf/>
    <dgm:constrLst>
      <dgm:constr type="h" for="ch" ptType="node" refType="h"/>
      <dgm:constr type="h" for="ch" ptType="sibTrans" refType="h" refFor="ch" refPtType="node" fact="0.5"/>
      <dgm:constr type="w" for="ch" ptType="node" op="equ"/>
      <dgm:constr type="primFontSz" for="ch" ptType="node" op="equ" val="65"/>
      <dgm:constr type="primFontSz" for="des" forName="connectorText" op="equ" val="55"/>
      <dgm:constr type="primFontSz" for="des" forName="connectorText" refType="primFontSz" refFor="ch" refPtType="node" op="lte" fact="0.8"/>
    </dgm:constrLst>
    <dgm:ruleLst/>
    <dgm:forEach name="nodesForEach" axis="ch" ptType="node">
      <dgm:layoutNode name="node">
        <dgm:varLst>
          <dgm:bulletEnabled val="1"/>
        </dgm:varLst>
        <dgm:choose name="Name0">
          <dgm:if name="Name1" axis="root des" ptType="all node" func="maxDepth" op="gt" val="1">
            <dgm:alg type="tx">
              <dgm:param type="parTxLTRAlign" val="l"/>
              <dgm:param type="parTxRTLAlign" val="r"/>
              <dgm:param type="txAnchorVertCh" val="mid"/>
            </dgm:alg>
          </dgm:if>
          <dgm:else name="Name2">
            <dgm:alg type="tx"/>
          </dgm:else>
        </dgm:choose>
        <dgm:shape xmlns:r="http://schemas.openxmlformats.org/officeDocument/2006/relationships" type="roundRect" r:blip="">
          <dgm:adjLst>
            <dgm:adj idx="1" val="0.1"/>
          </dgm:adjLst>
        </dgm:shape>
        <dgm:presOf axis="desOrSelf" ptType="node"/>
        <dgm:constrLst>
          <dgm:constr type="w" refType="h" fact="1.8"/>
          <dgm:constr type="tMarg" refType="primFontSz" fact="0.3"/>
          <dgm:constr type="bMarg" refType="primFontSz" fact="0.3"/>
          <dgm:constr type="lMarg" refType="primFontSz" fact="0.3"/>
          <dgm:constr type="rMarg" refType="primFontSz" fact="0.3"/>
        </dgm:constrLst>
        <dgm:ruleLst>
          <dgm:rule type="primFontSz" val="18" fact="NaN" max="NaN"/>
          <dgm:rule type="w" val="NaN" fact="4" max="NaN"/>
          <dgm:rule type="primFontSz" val="5" fact="NaN" max="NaN"/>
        </dgm:ruleLst>
      </dgm:layoutNode>
      <dgm:forEach name="sibTransForEach" axis="followSib" ptType="sibTrans" cnt="1">
        <dgm:layoutNode name="sibTrans">
          <dgm:alg type="conn">
            <dgm:param type="begPts" val="auto"/>
            <dgm:param type="endPts" val="auto"/>
          </dgm:alg>
          <dgm:shape xmlns:r="http://schemas.openxmlformats.org/officeDocument/2006/relationships" type="conn" r:blip="">
            <dgm:adjLst/>
          </dgm:shape>
          <dgm:presOf axis="self"/>
          <dgm:constrLst>
            <dgm:constr type="w" refType="h" fact="0.9"/>
            <dgm:constr type="connDist"/>
            <dgm:constr type="wArH" refType="w" fact="0.5"/>
            <dgm:constr type="hArH" refType="w"/>
            <dgm:constr type="stemThick" refType="w" fact="0.6"/>
            <dgm:constr type="begPad" refType="connDist" fact="0.125"/>
            <dgm:constr type="endPad" refType="connDist" fact="0.125"/>
          </dgm:constrLst>
          <dgm:ruleLst/>
          <dgm:layoutNode name="connectorText">
            <dgm:alg type="tx">
              <dgm:param type="autoTxRot" val="upr"/>
            </dgm:alg>
            <dgm:shape xmlns:r="http://schemas.openxmlformats.org/officeDocument/2006/relationships" type="conn" r:blip="" hideGeom="1">
              <dgm:adjLst/>
            </dgm:shape>
            <dgm:presOf axis="self"/>
            <dgm:constrLst>
              <dgm:constr type="lMarg"/>
              <dgm:constr type="rMarg"/>
              <dgm:constr type="tMarg"/>
              <dgm:constr type="bMarg"/>
            </dgm:constrLst>
            <dgm:ruleLst>
              <dgm:rule type="primFontSz" val="5" fact="NaN" max="NaN"/>
            </dgm:ruleLst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4">
  <dgm:title val=""/>
  <dgm:desc val=""/>
  <dgm:catLst>
    <dgm:cat type="simple" pri="104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F1668E8-FCFF-4C27-9B84-F756866C4C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</Words>
  <Characters>89</Characters>
  <Application>Microsoft Office Word</Application>
  <DocSecurity>0</DocSecurity>
  <Lines>1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İBEL AKIN</dc:creator>
  <cp:keywords/>
  <dc:description/>
  <cp:lastModifiedBy>user</cp:lastModifiedBy>
  <cp:revision>2</cp:revision>
  <dcterms:created xsi:type="dcterms:W3CDTF">2026-02-06T06:00:00Z</dcterms:created>
  <dcterms:modified xsi:type="dcterms:W3CDTF">2026-02-06T06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758cc5e-296f-4267-bd99-62355a8bd439</vt:lpwstr>
  </property>
</Properties>
</file>